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BFD996C" w14:textId="787FB868" w:rsidR="057A2564" w:rsidRDefault="057A2564" w:rsidP="5332212B">
      <w:pPr>
        <w:jc w:val="center"/>
        <w:rPr>
          <w:rFonts w:ascii="Calibri" w:eastAsia="Calibri" w:hAnsi="Calibri" w:cs="Calibri"/>
        </w:rPr>
      </w:pPr>
      <w:r>
        <w:rPr>
          <w:noProof/>
        </w:rPr>
        <w:drawing>
          <wp:inline distT="0" distB="0" distL="0" distR="0" wp14:anchorId="1A82009F" wp14:editId="02A8534D">
            <wp:extent cx="2762250" cy="2809875"/>
            <wp:effectExtent l="0" t="0" r="0" b="0"/>
            <wp:docPr id="1578703523" name="Picture 2882744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8274428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2250" cy="2809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E594AF" w14:textId="724B506C" w:rsidR="5332212B" w:rsidRDefault="5332212B" w:rsidP="5332212B">
      <w:pPr>
        <w:rPr>
          <w:rFonts w:ascii="Calibri" w:eastAsia="Calibri" w:hAnsi="Calibri" w:cs="Calibri"/>
        </w:rPr>
      </w:pPr>
    </w:p>
    <w:p w14:paraId="30463CB0" w14:textId="32F70472" w:rsidR="057A2564" w:rsidRDefault="057A2564" w:rsidP="5332212B">
      <w:pPr>
        <w:jc w:val="center"/>
        <w:rPr>
          <w:rFonts w:ascii="Calibri" w:eastAsia="Calibri" w:hAnsi="Calibri" w:cs="Calibri"/>
          <w:sz w:val="40"/>
          <w:szCs w:val="40"/>
        </w:rPr>
      </w:pPr>
      <w:r>
        <w:rPr>
          <w:noProof/>
        </w:rPr>
        <w:drawing>
          <wp:inline distT="0" distB="0" distL="0" distR="0" wp14:anchorId="3EDE27EC" wp14:editId="6F6C73CA">
            <wp:extent cx="5943600" cy="38100"/>
            <wp:effectExtent l="0" t="0" r="0" b="0"/>
            <wp:docPr id="872795988" name="Picture 678356739" descr="Sha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8356739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C066D5C">
        <w:rPr>
          <w:rFonts w:ascii="Calibri" w:eastAsia="Calibri" w:hAnsi="Calibri" w:cs="Calibri"/>
          <w:color w:val="990000"/>
          <w:sz w:val="40"/>
          <w:szCs w:val="40"/>
        </w:rPr>
        <w:t>Weekly Community Meeting          ||          Minutes</w:t>
      </w:r>
    </w:p>
    <w:p w14:paraId="0CCA9D93" w14:textId="03ADFE87" w:rsidR="5332212B" w:rsidRDefault="5332212B" w:rsidP="5332212B">
      <w:pPr>
        <w:rPr>
          <w:rFonts w:ascii="Calibri" w:eastAsia="Calibri" w:hAnsi="Calibri" w:cs="Calibri"/>
        </w:rPr>
      </w:pPr>
    </w:p>
    <w:p w14:paraId="64DDA007" w14:textId="64A442AB" w:rsidR="057A2564" w:rsidRDefault="057A2564" w:rsidP="00A56601">
      <w:r w:rsidRPr="5332212B">
        <w:t xml:space="preserve">Meeting Time and Date: </w:t>
      </w:r>
      <w:r w:rsidR="00D212F0">
        <w:t>6</w:t>
      </w:r>
      <w:r w:rsidRPr="5332212B">
        <w:rPr>
          <w:i/>
          <w:iCs/>
        </w:rPr>
        <w:t>/</w:t>
      </w:r>
      <w:r w:rsidR="00A56601">
        <w:rPr>
          <w:i/>
          <w:iCs/>
        </w:rPr>
        <w:t>25</w:t>
      </w:r>
      <w:r w:rsidRPr="5332212B">
        <w:rPr>
          <w:i/>
          <w:iCs/>
        </w:rPr>
        <w:t xml:space="preserve">/2020 </w:t>
      </w:r>
      <w:r w:rsidR="006D3871">
        <w:rPr>
          <w:i/>
          <w:iCs/>
        </w:rPr>
        <w:t>3</w:t>
      </w:r>
      <w:r w:rsidRPr="5332212B">
        <w:rPr>
          <w:i/>
          <w:iCs/>
        </w:rPr>
        <w:t>:</w:t>
      </w:r>
      <w:r w:rsidR="006D3871">
        <w:rPr>
          <w:i/>
          <w:iCs/>
        </w:rPr>
        <w:t>3</w:t>
      </w:r>
      <w:r w:rsidRPr="5332212B">
        <w:rPr>
          <w:i/>
          <w:iCs/>
        </w:rPr>
        <w:t xml:space="preserve">0 </w:t>
      </w:r>
      <w:r w:rsidR="006D3871">
        <w:rPr>
          <w:i/>
          <w:iCs/>
        </w:rPr>
        <w:t>P</w:t>
      </w:r>
      <w:r w:rsidRPr="5332212B">
        <w:rPr>
          <w:i/>
          <w:iCs/>
        </w:rPr>
        <w:t>.M</w:t>
      </w:r>
      <w:r w:rsidRPr="5332212B">
        <w:t xml:space="preserve"> || Meeting Location: </w:t>
      </w:r>
      <w:r w:rsidRPr="5332212B">
        <w:rPr>
          <w:i/>
          <w:iCs/>
        </w:rPr>
        <w:t>Zoom</w:t>
      </w:r>
      <w:bookmarkStart w:id="0" w:name="_GoBack"/>
      <w:bookmarkEnd w:id="0"/>
    </w:p>
    <w:p w14:paraId="673A2706" w14:textId="76D98E37" w:rsidR="5332212B" w:rsidRDefault="5332212B" w:rsidP="5332212B">
      <w:pPr>
        <w:rPr>
          <w:rFonts w:ascii="Calibri" w:eastAsia="Calibri" w:hAnsi="Calibri" w:cs="Calibri"/>
        </w:rPr>
      </w:pPr>
    </w:p>
    <w:p w14:paraId="07C1CFD4" w14:textId="1A0199C9" w:rsidR="057A2564" w:rsidRDefault="057A2564" w:rsidP="5332212B">
      <w:pPr>
        <w:rPr>
          <w:rFonts w:ascii="Calibri" w:eastAsia="Calibri" w:hAnsi="Calibri" w:cs="Calibri"/>
        </w:rPr>
      </w:pPr>
      <w:r w:rsidRPr="0C066D5C">
        <w:rPr>
          <w:rFonts w:ascii="Calibri" w:eastAsia="Calibri" w:hAnsi="Calibri" w:cs="Calibri"/>
          <w:b/>
          <w:bCs/>
        </w:rPr>
        <w:t>Meeting Facilitator:</w:t>
      </w:r>
      <w:r w:rsidRPr="0C066D5C">
        <w:rPr>
          <w:rFonts w:ascii="Calibri" w:eastAsia="Calibri" w:hAnsi="Calibri" w:cs="Calibri"/>
        </w:rPr>
        <w:t xml:space="preserve"> </w:t>
      </w:r>
    </w:p>
    <w:p w14:paraId="5502ACBE" w14:textId="295416F6" w:rsidR="057A2564" w:rsidRDefault="057A2564" w:rsidP="5332212B">
      <w:pPr>
        <w:rPr>
          <w:rFonts w:ascii="Calibri" w:eastAsia="Calibri" w:hAnsi="Calibri" w:cs="Calibri"/>
        </w:rPr>
      </w:pPr>
      <w:r w:rsidRPr="0C066D5C">
        <w:rPr>
          <w:rFonts w:ascii="Calibri" w:eastAsia="Calibri" w:hAnsi="Calibri" w:cs="Calibri"/>
          <w:b/>
          <w:bCs/>
        </w:rPr>
        <w:t>Minutes Recorder:</w:t>
      </w:r>
      <w:r w:rsidRPr="0C066D5C">
        <w:rPr>
          <w:rFonts w:ascii="Calibri" w:eastAsia="Calibri" w:hAnsi="Calibri" w:cs="Calibri"/>
        </w:rPr>
        <w:t xml:space="preserve"> </w:t>
      </w:r>
    </w:p>
    <w:p w14:paraId="58C1FEF2" w14:textId="221561C2" w:rsidR="057A2564" w:rsidRPr="00870110" w:rsidRDefault="057A2564" w:rsidP="56DECB9A">
      <w:pPr>
        <w:rPr>
          <w:rFonts w:ascii="Calibri" w:eastAsia="Calibri" w:hAnsi="Calibri" w:cs="Calibri"/>
        </w:rPr>
      </w:pPr>
      <w:r w:rsidRPr="56DECB9A">
        <w:rPr>
          <w:rFonts w:ascii="Calibri" w:eastAsia="Calibri" w:hAnsi="Calibri" w:cs="Calibri"/>
          <w:b/>
          <w:bCs/>
        </w:rPr>
        <w:t xml:space="preserve">Attending: </w:t>
      </w:r>
    </w:p>
    <w:p w14:paraId="7FC16A0D" w14:textId="20BDA611" w:rsidR="057A2564" w:rsidRDefault="057A2564" w:rsidP="5332212B">
      <w:pPr>
        <w:rPr>
          <w:rFonts w:ascii="Calibri" w:eastAsia="Calibri" w:hAnsi="Calibri" w:cs="Calibri"/>
          <w:sz w:val="36"/>
          <w:szCs w:val="36"/>
        </w:rPr>
      </w:pPr>
      <w:r w:rsidRPr="5332212B">
        <w:rPr>
          <w:rFonts w:ascii="Calibri" w:eastAsia="Calibri" w:hAnsi="Calibri" w:cs="Calibri"/>
          <w:color w:val="4472C4" w:themeColor="accent1"/>
          <w:sz w:val="36"/>
          <w:szCs w:val="36"/>
        </w:rPr>
        <w:t>Warm Up Activity</w:t>
      </w:r>
    </w:p>
    <w:p w14:paraId="6E1B3743" w14:textId="71E2A69D" w:rsidR="057A2564" w:rsidRDefault="057A2564" w:rsidP="5332212B">
      <w:pPr>
        <w:rPr>
          <w:rFonts w:ascii="Calibri" w:eastAsia="Calibri" w:hAnsi="Calibri" w:cs="Calibri"/>
          <w:sz w:val="24"/>
          <w:szCs w:val="24"/>
        </w:rPr>
      </w:pPr>
      <w:r>
        <w:rPr>
          <w:noProof/>
        </w:rPr>
        <w:drawing>
          <wp:inline distT="0" distB="0" distL="0" distR="0" wp14:anchorId="6A41F2CA" wp14:editId="0E8199E4">
            <wp:extent cx="5943600" cy="38100"/>
            <wp:effectExtent l="0" t="0" r="0" b="0"/>
            <wp:docPr id="148816084" name="Picture 342912661" descr="Sha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2912661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DF9C36" w14:textId="706D2D42" w:rsidR="057A2564" w:rsidRDefault="057A2564" w:rsidP="5332212B">
      <w:pPr>
        <w:rPr>
          <w:rFonts w:ascii="Calibri" w:eastAsia="Calibri" w:hAnsi="Calibri" w:cs="Calibri"/>
          <w:sz w:val="24"/>
          <w:szCs w:val="24"/>
        </w:rPr>
      </w:pPr>
      <w:r w:rsidRPr="5332212B">
        <w:rPr>
          <w:rFonts w:ascii="Calibri" w:eastAsia="Calibri" w:hAnsi="Calibri" w:cs="Calibri"/>
          <w:color w:val="990000"/>
          <w:sz w:val="24"/>
          <w:szCs w:val="24"/>
        </w:rPr>
        <w:t>Purpose: Warm up</w:t>
      </w:r>
    </w:p>
    <w:p w14:paraId="00746869" w14:textId="1DAF9D77" w:rsidR="5332212B" w:rsidRDefault="057A2564" w:rsidP="5332212B">
      <w:pPr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65CA67EC">
        <w:rPr>
          <w:rFonts w:ascii="Calibri" w:eastAsia="Calibri" w:hAnsi="Calibri" w:cs="Calibri"/>
          <w:color w:val="990000"/>
          <w:sz w:val="24"/>
          <w:szCs w:val="24"/>
        </w:rPr>
        <w:t xml:space="preserve">Activity: </w:t>
      </w:r>
    </w:p>
    <w:p w14:paraId="2E9B86D6" w14:textId="46A987D5" w:rsidR="057A2564" w:rsidRDefault="057A2564" w:rsidP="5332212B">
      <w:pPr>
        <w:rPr>
          <w:rFonts w:ascii="Calibri" w:eastAsia="Calibri" w:hAnsi="Calibri" w:cs="Calibri"/>
        </w:rPr>
      </w:pPr>
      <w:r w:rsidRPr="5332212B">
        <w:rPr>
          <w:rFonts w:ascii="Calibri" w:eastAsia="Calibri" w:hAnsi="Calibri" w:cs="Calibri"/>
          <w:color w:val="ED7D31" w:themeColor="accent2"/>
        </w:rPr>
        <w:t xml:space="preserve">Action Items (Optional): </w:t>
      </w:r>
    </w:p>
    <w:p w14:paraId="55072441" w14:textId="5A30A106" w:rsidR="057A2564" w:rsidRDefault="057A2564" w:rsidP="5332212B">
      <w:pPr>
        <w:rPr>
          <w:rFonts w:ascii="Calibri" w:eastAsia="Calibri" w:hAnsi="Calibri" w:cs="Calibri"/>
        </w:rPr>
      </w:pPr>
      <w:r w:rsidRPr="5332212B">
        <w:rPr>
          <w:rFonts w:ascii="Calibri" w:eastAsia="Calibri" w:hAnsi="Calibri" w:cs="Calibri"/>
          <w:color w:val="ED7D31" w:themeColor="accent2"/>
        </w:rPr>
        <w:t xml:space="preserve">Responsibly Parties (Optional): </w:t>
      </w:r>
    </w:p>
    <w:p w14:paraId="128D9AA4" w14:textId="7A8AC0CC" w:rsidR="057A2564" w:rsidRDefault="057A2564" w:rsidP="5332212B">
      <w:pPr>
        <w:rPr>
          <w:rFonts w:ascii="Calibri" w:eastAsia="Calibri" w:hAnsi="Calibri" w:cs="Calibri"/>
        </w:rPr>
      </w:pPr>
      <w:r w:rsidRPr="5332212B">
        <w:rPr>
          <w:rFonts w:ascii="Calibri" w:eastAsia="Calibri" w:hAnsi="Calibri" w:cs="Calibri"/>
          <w:color w:val="ED7D31" w:themeColor="accent2"/>
        </w:rPr>
        <w:t>Due Date (Optional):</w:t>
      </w:r>
    </w:p>
    <w:p w14:paraId="660A7581" w14:textId="57ABA4EE" w:rsidR="5332212B" w:rsidRDefault="5332212B" w:rsidP="5332212B">
      <w:pPr>
        <w:rPr>
          <w:rFonts w:ascii="Calibri" w:eastAsia="Calibri" w:hAnsi="Calibri" w:cs="Calibri"/>
          <w:sz w:val="24"/>
          <w:szCs w:val="24"/>
        </w:rPr>
      </w:pPr>
    </w:p>
    <w:p w14:paraId="53596B0F" w14:textId="540FC5FC" w:rsidR="057A2564" w:rsidRDefault="057A2564" w:rsidP="5332212B">
      <w:pPr>
        <w:rPr>
          <w:rFonts w:ascii="Calibri" w:eastAsia="Calibri" w:hAnsi="Calibri" w:cs="Calibri"/>
          <w:color w:val="4471C4"/>
          <w:sz w:val="36"/>
          <w:szCs w:val="36"/>
        </w:rPr>
      </w:pPr>
      <w:r>
        <w:rPr>
          <w:noProof/>
        </w:rPr>
        <w:lastRenderedPageBreak/>
        <w:drawing>
          <wp:inline distT="0" distB="0" distL="0" distR="0" wp14:anchorId="6A7E539A" wp14:editId="2D95A1C0">
            <wp:extent cx="5943600" cy="38100"/>
            <wp:effectExtent l="0" t="0" r="0" b="0"/>
            <wp:docPr id="109719042" name="Picture 871489557" descr="Sha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71489557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71E4F">
        <w:rPr>
          <w:rFonts w:ascii="Calibri" w:eastAsia="Calibri" w:hAnsi="Calibri" w:cs="Calibri"/>
          <w:color w:val="4471C4"/>
          <w:sz w:val="36"/>
          <w:szCs w:val="36"/>
        </w:rPr>
        <w:t>Project</w:t>
      </w:r>
      <w:r w:rsidR="00924B1E">
        <w:rPr>
          <w:rFonts w:ascii="Calibri" w:eastAsia="Calibri" w:hAnsi="Calibri" w:cs="Calibri"/>
          <w:color w:val="4471C4"/>
          <w:sz w:val="36"/>
          <w:szCs w:val="36"/>
        </w:rPr>
        <w:t xml:space="preserve"> </w:t>
      </w:r>
      <w:r w:rsidR="00D1518A">
        <w:rPr>
          <w:rFonts w:ascii="Calibri" w:eastAsia="Calibri" w:hAnsi="Calibri" w:cs="Calibri"/>
          <w:color w:val="4471C4"/>
          <w:sz w:val="36"/>
          <w:szCs w:val="36"/>
        </w:rPr>
        <w:t>Leader</w:t>
      </w:r>
      <w:r w:rsidR="00924B1E">
        <w:rPr>
          <w:rFonts w:ascii="Calibri" w:eastAsia="Calibri" w:hAnsi="Calibri" w:cs="Calibri"/>
          <w:color w:val="4471C4"/>
          <w:sz w:val="36"/>
          <w:szCs w:val="36"/>
        </w:rPr>
        <w:t xml:space="preserve"> </w:t>
      </w:r>
      <w:r w:rsidR="00D1518A">
        <w:rPr>
          <w:rFonts w:ascii="Calibri" w:eastAsia="Calibri" w:hAnsi="Calibri" w:cs="Calibri"/>
          <w:color w:val="4471C4"/>
          <w:sz w:val="36"/>
          <w:szCs w:val="36"/>
        </w:rPr>
        <w:t>Updates</w:t>
      </w:r>
    </w:p>
    <w:p w14:paraId="2BEBB6F2" w14:textId="68A2B4C8" w:rsidR="005A4FD6" w:rsidRDefault="005A4FD6" w:rsidP="005A4FD6">
      <w:pPr>
        <w:rPr>
          <w:rFonts w:ascii="Calibri" w:eastAsia="Calibri" w:hAnsi="Calibri" w:cs="Calibri"/>
          <w:sz w:val="24"/>
          <w:szCs w:val="24"/>
        </w:rPr>
      </w:pPr>
      <w:r w:rsidRPr="5332212B">
        <w:rPr>
          <w:rFonts w:ascii="Calibri" w:eastAsia="Calibri" w:hAnsi="Calibri" w:cs="Calibri"/>
          <w:b/>
          <w:bCs/>
          <w:sz w:val="24"/>
          <w:szCs w:val="24"/>
        </w:rPr>
        <w:t>Purpose:</w:t>
      </w:r>
      <w:r w:rsidRPr="5332212B">
        <w:rPr>
          <w:rFonts w:ascii="Calibri" w:eastAsia="Calibri" w:hAnsi="Calibri" w:cs="Calibri"/>
          <w:color w:val="990000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ach team lead is to talk about the key items from their backlog</w:t>
      </w:r>
      <w:r w:rsidR="00D1518A">
        <w:rPr>
          <w:rFonts w:ascii="Calibri" w:eastAsia="Calibri" w:hAnsi="Calibri" w:cs="Calibri"/>
          <w:sz w:val="24"/>
          <w:szCs w:val="24"/>
        </w:rPr>
        <w:t>, including where they were, where they are, and where they are going</w:t>
      </w:r>
    </w:p>
    <w:p w14:paraId="2BB9DE76" w14:textId="7C2B264A" w:rsidR="005A4FD6" w:rsidRDefault="005A4FD6" w:rsidP="5332212B">
      <w:pPr>
        <w:rPr>
          <w:rFonts w:ascii="Calibri" w:eastAsia="Calibri" w:hAnsi="Calibri" w:cs="Calibri"/>
          <w:color w:val="ED7D31" w:themeColor="accent2"/>
        </w:rPr>
      </w:pPr>
    </w:p>
    <w:p w14:paraId="1E68EB9B" w14:textId="7FAD7DD6" w:rsidR="00671E4F" w:rsidRPr="00671E4F" w:rsidRDefault="00671E4F" w:rsidP="5332212B">
      <w:pPr>
        <w:rPr>
          <w:rFonts w:ascii="Calibri" w:eastAsia="Calibri" w:hAnsi="Calibri" w:cs="Calibri"/>
          <w:b/>
          <w:bCs/>
        </w:rPr>
      </w:pPr>
      <w:r w:rsidRPr="00671E4F">
        <w:rPr>
          <w:rFonts w:ascii="Calibri" w:eastAsia="Calibri" w:hAnsi="Calibri" w:cs="Calibri"/>
          <w:b/>
          <w:bCs/>
        </w:rPr>
        <w:t>CRAFT</w:t>
      </w:r>
    </w:p>
    <w:p w14:paraId="4C0DC459" w14:textId="6C8454E6" w:rsidR="057A2564" w:rsidRDefault="00F87E63" w:rsidP="5332212B">
      <w:pPr>
        <w:rPr>
          <w:rFonts w:ascii="Calibri" w:eastAsia="Calibri" w:hAnsi="Calibri" w:cs="Calibri"/>
          <w:color w:val="ED7D31" w:themeColor="accent2"/>
        </w:rPr>
      </w:pPr>
      <w:r>
        <w:rPr>
          <w:rFonts w:ascii="Calibri" w:eastAsia="Calibri" w:hAnsi="Calibri" w:cs="Calibri"/>
          <w:color w:val="ED7D31" w:themeColor="accent2"/>
        </w:rPr>
        <w:t>Where we were:</w:t>
      </w:r>
    </w:p>
    <w:p w14:paraId="4DD53DE9" w14:textId="4E438D5C" w:rsidR="00F87E63" w:rsidRDefault="00F87E63" w:rsidP="5332212B">
      <w:pPr>
        <w:rPr>
          <w:rFonts w:ascii="Calibri" w:eastAsia="Calibri" w:hAnsi="Calibri" w:cs="Calibri"/>
          <w:color w:val="ED7D31" w:themeColor="accent2"/>
        </w:rPr>
      </w:pPr>
      <w:r>
        <w:rPr>
          <w:rFonts w:ascii="Calibri" w:eastAsia="Calibri" w:hAnsi="Calibri" w:cs="Calibri"/>
          <w:color w:val="ED7D31" w:themeColor="accent2"/>
        </w:rPr>
        <w:t>Where we are:</w:t>
      </w:r>
    </w:p>
    <w:p w14:paraId="1092DD2A" w14:textId="79E4AF32" w:rsidR="00F87E63" w:rsidRDefault="00F87E63" w:rsidP="5332212B">
      <w:pPr>
        <w:rPr>
          <w:rFonts w:ascii="Calibri" w:eastAsia="Calibri" w:hAnsi="Calibri" w:cs="Calibri"/>
          <w:color w:val="1A1A1A" w:themeColor="background1" w:themeShade="1A"/>
        </w:rPr>
      </w:pPr>
      <w:r>
        <w:rPr>
          <w:rFonts w:ascii="Calibri" w:eastAsia="Calibri" w:hAnsi="Calibri" w:cs="Calibri"/>
          <w:color w:val="ED7D31" w:themeColor="accent2"/>
        </w:rPr>
        <w:t>Where we’re going:</w:t>
      </w:r>
    </w:p>
    <w:p w14:paraId="721D008D" w14:textId="4B5EC277" w:rsidR="00671E4F" w:rsidRPr="00671E4F" w:rsidRDefault="00671E4F" w:rsidP="00671E4F">
      <w:pPr>
        <w:rPr>
          <w:rFonts w:ascii="Calibri" w:eastAsia="Calibri" w:hAnsi="Calibri" w:cs="Calibri"/>
          <w:b/>
          <w:bCs/>
        </w:rPr>
      </w:pPr>
      <w:r w:rsidRPr="00671E4F">
        <w:rPr>
          <w:rFonts w:ascii="Calibri" w:eastAsia="Calibri" w:hAnsi="Calibri" w:cs="Calibri"/>
          <w:b/>
          <w:bCs/>
        </w:rPr>
        <w:t>C</w:t>
      </w:r>
      <w:r>
        <w:rPr>
          <w:rFonts w:ascii="Calibri" w:eastAsia="Calibri" w:hAnsi="Calibri" w:cs="Calibri"/>
          <w:b/>
          <w:bCs/>
        </w:rPr>
        <w:t>HEF</w:t>
      </w:r>
    </w:p>
    <w:p w14:paraId="5DAB2791" w14:textId="77777777" w:rsidR="00671E4F" w:rsidRDefault="00671E4F" w:rsidP="00671E4F">
      <w:pPr>
        <w:rPr>
          <w:rFonts w:ascii="Calibri" w:eastAsia="Calibri" w:hAnsi="Calibri" w:cs="Calibri"/>
          <w:color w:val="ED7D31" w:themeColor="accent2"/>
        </w:rPr>
      </w:pPr>
      <w:r>
        <w:rPr>
          <w:rFonts w:ascii="Calibri" w:eastAsia="Calibri" w:hAnsi="Calibri" w:cs="Calibri"/>
          <w:color w:val="ED7D31" w:themeColor="accent2"/>
        </w:rPr>
        <w:t>Where we were:</w:t>
      </w:r>
    </w:p>
    <w:p w14:paraId="0A19D9BE" w14:textId="77777777" w:rsidR="00671E4F" w:rsidRDefault="00671E4F" w:rsidP="00671E4F">
      <w:pPr>
        <w:rPr>
          <w:rFonts w:ascii="Calibri" w:eastAsia="Calibri" w:hAnsi="Calibri" w:cs="Calibri"/>
          <w:color w:val="ED7D31" w:themeColor="accent2"/>
        </w:rPr>
      </w:pPr>
      <w:r>
        <w:rPr>
          <w:rFonts w:ascii="Calibri" w:eastAsia="Calibri" w:hAnsi="Calibri" w:cs="Calibri"/>
          <w:color w:val="ED7D31" w:themeColor="accent2"/>
        </w:rPr>
        <w:t>Where we are:</w:t>
      </w:r>
    </w:p>
    <w:p w14:paraId="1CC30F5D" w14:textId="77777777" w:rsidR="00671E4F" w:rsidRDefault="00671E4F" w:rsidP="00671E4F">
      <w:pPr>
        <w:rPr>
          <w:rFonts w:ascii="Calibri" w:eastAsia="Calibri" w:hAnsi="Calibri" w:cs="Calibri"/>
          <w:color w:val="1A1A1A" w:themeColor="background1" w:themeShade="1A"/>
        </w:rPr>
      </w:pPr>
      <w:r>
        <w:rPr>
          <w:rFonts w:ascii="Calibri" w:eastAsia="Calibri" w:hAnsi="Calibri" w:cs="Calibri"/>
          <w:color w:val="ED7D31" w:themeColor="accent2"/>
        </w:rPr>
        <w:t>Where we’re going:</w:t>
      </w:r>
    </w:p>
    <w:p w14:paraId="0EF040CC" w14:textId="48331F34" w:rsidR="00671E4F" w:rsidRPr="00671E4F" w:rsidRDefault="00671E4F" w:rsidP="00671E4F">
      <w:pPr>
        <w:rPr>
          <w:rFonts w:ascii="Calibri" w:eastAsia="Calibri" w:hAnsi="Calibri" w:cs="Calibri"/>
          <w:b/>
          <w:bCs/>
        </w:rPr>
      </w:pPr>
      <w:r w:rsidRPr="00671E4F">
        <w:rPr>
          <w:rFonts w:ascii="Calibri" w:eastAsia="Calibri" w:hAnsi="Calibri" w:cs="Calibri"/>
          <w:b/>
          <w:bCs/>
        </w:rPr>
        <w:t>C</w:t>
      </w:r>
      <w:r>
        <w:rPr>
          <w:rFonts w:ascii="Calibri" w:eastAsia="Calibri" w:hAnsi="Calibri" w:cs="Calibri"/>
          <w:b/>
          <w:bCs/>
        </w:rPr>
        <w:t>CC AKA “Bellow Fellows”</w:t>
      </w:r>
    </w:p>
    <w:p w14:paraId="31F28FB4" w14:textId="77777777" w:rsidR="00671E4F" w:rsidRDefault="00671E4F" w:rsidP="00671E4F">
      <w:pPr>
        <w:rPr>
          <w:rFonts w:ascii="Calibri" w:eastAsia="Calibri" w:hAnsi="Calibri" w:cs="Calibri"/>
          <w:color w:val="ED7D31" w:themeColor="accent2"/>
        </w:rPr>
      </w:pPr>
      <w:r>
        <w:rPr>
          <w:rFonts w:ascii="Calibri" w:eastAsia="Calibri" w:hAnsi="Calibri" w:cs="Calibri"/>
          <w:color w:val="ED7D31" w:themeColor="accent2"/>
        </w:rPr>
        <w:t>Where we were:</w:t>
      </w:r>
    </w:p>
    <w:p w14:paraId="417FABB5" w14:textId="77777777" w:rsidR="00671E4F" w:rsidRDefault="00671E4F" w:rsidP="00671E4F">
      <w:pPr>
        <w:rPr>
          <w:rFonts w:ascii="Calibri" w:eastAsia="Calibri" w:hAnsi="Calibri" w:cs="Calibri"/>
          <w:color w:val="ED7D31" w:themeColor="accent2"/>
        </w:rPr>
      </w:pPr>
      <w:r>
        <w:rPr>
          <w:rFonts w:ascii="Calibri" w:eastAsia="Calibri" w:hAnsi="Calibri" w:cs="Calibri"/>
          <w:color w:val="ED7D31" w:themeColor="accent2"/>
        </w:rPr>
        <w:t>Where we are:</w:t>
      </w:r>
    </w:p>
    <w:p w14:paraId="59EB04E3" w14:textId="77777777" w:rsidR="00671E4F" w:rsidRDefault="00671E4F" w:rsidP="00671E4F">
      <w:pPr>
        <w:rPr>
          <w:rFonts w:ascii="Calibri" w:eastAsia="Calibri" w:hAnsi="Calibri" w:cs="Calibri"/>
          <w:color w:val="1A1A1A" w:themeColor="background1" w:themeShade="1A"/>
        </w:rPr>
      </w:pPr>
      <w:r>
        <w:rPr>
          <w:rFonts w:ascii="Calibri" w:eastAsia="Calibri" w:hAnsi="Calibri" w:cs="Calibri"/>
          <w:color w:val="ED7D31" w:themeColor="accent2"/>
        </w:rPr>
        <w:t>Where we’re going:</w:t>
      </w:r>
    </w:p>
    <w:p w14:paraId="6FEB48BE" w14:textId="009F9C0F" w:rsidR="00671E4F" w:rsidRPr="00671E4F" w:rsidRDefault="00671E4F" w:rsidP="00671E4F">
      <w:pPr>
        <w:rPr>
          <w:rFonts w:ascii="Calibri" w:eastAsia="Calibri" w:hAnsi="Calibri" w:cs="Calibri"/>
          <w:b/>
          <w:bCs/>
        </w:rPr>
      </w:pPr>
      <w:r>
        <w:rPr>
          <w:rFonts w:ascii="Calibri" w:eastAsia="Calibri" w:hAnsi="Calibri" w:cs="Calibri"/>
          <w:b/>
          <w:bCs/>
        </w:rPr>
        <w:t>TANK</w:t>
      </w:r>
    </w:p>
    <w:p w14:paraId="30529D55" w14:textId="77777777" w:rsidR="00671E4F" w:rsidRDefault="00671E4F" w:rsidP="00671E4F">
      <w:pPr>
        <w:rPr>
          <w:rFonts w:ascii="Calibri" w:eastAsia="Calibri" w:hAnsi="Calibri" w:cs="Calibri"/>
          <w:color w:val="ED7D31" w:themeColor="accent2"/>
        </w:rPr>
      </w:pPr>
      <w:r>
        <w:rPr>
          <w:rFonts w:ascii="Calibri" w:eastAsia="Calibri" w:hAnsi="Calibri" w:cs="Calibri"/>
          <w:color w:val="ED7D31" w:themeColor="accent2"/>
        </w:rPr>
        <w:t>Where we were:</w:t>
      </w:r>
    </w:p>
    <w:p w14:paraId="6C6A868A" w14:textId="77777777" w:rsidR="00671E4F" w:rsidRDefault="00671E4F" w:rsidP="00671E4F">
      <w:pPr>
        <w:rPr>
          <w:rFonts w:ascii="Calibri" w:eastAsia="Calibri" w:hAnsi="Calibri" w:cs="Calibri"/>
          <w:color w:val="ED7D31" w:themeColor="accent2"/>
        </w:rPr>
      </w:pPr>
      <w:r>
        <w:rPr>
          <w:rFonts w:ascii="Calibri" w:eastAsia="Calibri" w:hAnsi="Calibri" w:cs="Calibri"/>
          <w:color w:val="ED7D31" w:themeColor="accent2"/>
        </w:rPr>
        <w:t>Where we are:</w:t>
      </w:r>
    </w:p>
    <w:p w14:paraId="4DB852F8" w14:textId="77777777" w:rsidR="00671E4F" w:rsidRDefault="00671E4F" w:rsidP="00671E4F">
      <w:pPr>
        <w:rPr>
          <w:rFonts w:ascii="Calibri" w:eastAsia="Calibri" w:hAnsi="Calibri" w:cs="Calibri"/>
          <w:color w:val="1A1A1A" w:themeColor="background1" w:themeShade="1A"/>
        </w:rPr>
      </w:pPr>
      <w:r>
        <w:rPr>
          <w:rFonts w:ascii="Calibri" w:eastAsia="Calibri" w:hAnsi="Calibri" w:cs="Calibri"/>
          <w:color w:val="ED7D31" w:themeColor="accent2"/>
        </w:rPr>
        <w:t>Where we’re going:</w:t>
      </w:r>
    </w:p>
    <w:p w14:paraId="292BDE60" w14:textId="75093E70" w:rsidR="00671E4F" w:rsidRPr="00671E4F" w:rsidRDefault="00671E4F" w:rsidP="00671E4F">
      <w:pPr>
        <w:rPr>
          <w:rFonts w:ascii="Calibri" w:eastAsia="Calibri" w:hAnsi="Calibri" w:cs="Calibri"/>
          <w:b/>
          <w:bCs/>
        </w:rPr>
      </w:pPr>
      <w:r>
        <w:rPr>
          <w:rFonts w:ascii="Calibri" w:eastAsia="Calibri" w:hAnsi="Calibri" w:cs="Calibri"/>
          <w:b/>
          <w:bCs/>
        </w:rPr>
        <w:t>H2-Flo</w:t>
      </w:r>
    </w:p>
    <w:p w14:paraId="12FECDAA" w14:textId="77777777" w:rsidR="00671E4F" w:rsidRDefault="00671E4F" w:rsidP="00671E4F">
      <w:pPr>
        <w:rPr>
          <w:rFonts w:ascii="Calibri" w:eastAsia="Calibri" w:hAnsi="Calibri" w:cs="Calibri"/>
          <w:color w:val="ED7D31" w:themeColor="accent2"/>
        </w:rPr>
      </w:pPr>
      <w:r>
        <w:rPr>
          <w:rFonts w:ascii="Calibri" w:eastAsia="Calibri" w:hAnsi="Calibri" w:cs="Calibri"/>
          <w:color w:val="ED7D31" w:themeColor="accent2"/>
        </w:rPr>
        <w:t>Where we were:</w:t>
      </w:r>
    </w:p>
    <w:p w14:paraId="54249C7E" w14:textId="77777777" w:rsidR="00671E4F" w:rsidRDefault="00671E4F" w:rsidP="00671E4F">
      <w:pPr>
        <w:rPr>
          <w:rFonts w:ascii="Calibri" w:eastAsia="Calibri" w:hAnsi="Calibri" w:cs="Calibri"/>
          <w:color w:val="ED7D31" w:themeColor="accent2"/>
        </w:rPr>
      </w:pPr>
      <w:r>
        <w:rPr>
          <w:rFonts w:ascii="Calibri" w:eastAsia="Calibri" w:hAnsi="Calibri" w:cs="Calibri"/>
          <w:color w:val="ED7D31" w:themeColor="accent2"/>
        </w:rPr>
        <w:t>Where we are:</w:t>
      </w:r>
    </w:p>
    <w:p w14:paraId="11D4BB8E" w14:textId="6BEDC2DA" w:rsidR="00671E4F" w:rsidRPr="00671E4F" w:rsidRDefault="00671E4F" w:rsidP="00671E4F">
      <w:pPr>
        <w:rPr>
          <w:rFonts w:ascii="Calibri" w:eastAsia="Calibri" w:hAnsi="Calibri" w:cs="Calibri"/>
          <w:color w:val="1A1A1A" w:themeColor="background1" w:themeShade="1A"/>
        </w:rPr>
      </w:pPr>
      <w:r>
        <w:rPr>
          <w:rFonts w:ascii="Calibri" w:eastAsia="Calibri" w:hAnsi="Calibri" w:cs="Calibri"/>
          <w:color w:val="ED7D31" w:themeColor="accent2"/>
        </w:rPr>
        <w:t>Where we’re going:</w:t>
      </w:r>
    </w:p>
    <w:p w14:paraId="57A9F8E9" w14:textId="2967E54E" w:rsidR="00671E4F" w:rsidRPr="00671E4F" w:rsidRDefault="00671E4F" w:rsidP="00671E4F">
      <w:pPr>
        <w:rPr>
          <w:rFonts w:ascii="Calibri" w:eastAsia="Calibri" w:hAnsi="Calibri" w:cs="Calibri"/>
          <w:b/>
          <w:bCs/>
        </w:rPr>
      </w:pPr>
      <w:r w:rsidRPr="00671E4F">
        <w:rPr>
          <w:rFonts w:ascii="Calibri" w:eastAsia="Calibri" w:hAnsi="Calibri" w:cs="Calibri"/>
          <w:b/>
          <w:bCs/>
        </w:rPr>
        <w:t>C</w:t>
      </w:r>
      <w:r>
        <w:rPr>
          <w:rFonts w:ascii="Calibri" w:eastAsia="Calibri" w:hAnsi="Calibri" w:cs="Calibri"/>
          <w:b/>
          <w:bCs/>
        </w:rPr>
        <w:t>ORE</w:t>
      </w:r>
    </w:p>
    <w:p w14:paraId="2EBEF25D" w14:textId="77777777" w:rsidR="00671E4F" w:rsidRDefault="00671E4F" w:rsidP="00671E4F">
      <w:pPr>
        <w:rPr>
          <w:rFonts w:ascii="Calibri" w:eastAsia="Calibri" w:hAnsi="Calibri" w:cs="Calibri"/>
          <w:color w:val="ED7D31" w:themeColor="accent2"/>
        </w:rPr>
      </w:pPr>
      <w:r>
        <w:rPr>
          <w:rFonts w:ascii="Calibri" w:eastAsia="Calibri" w:hAnsi="Calibri" w:cs="Calibri"/>
          <w:color w:val="ED7D31" w:themeColor="accent2"/>
        </w:rPr>
        <w:t>Where we were:</w:t>
      </w:r>
    </w:p>
    <w:p w14:paraId="6E64ACF4" w14:textId="77777777" w:rsidR="00671E4F" w:rsidRDefault="00671E4F" w:rsidP="00671E4F">
      <w:pPr>
        <w:rPr>
          <w:rFonts w:ascii="Calibri" w:eastAsia="Calibri" w:hAnsi="Calibri" w:cs="Calibri"/>
          <w:color w:val="ED7D31" w:themeColor="accent2"/>
        </w:rPr>
      </w:pPr>
      <w:r>
        <w:rPr>
          <w:rFonts w:ascii="Calibri" w:eastAsia="Calibri" w:hAnsi="Calibri" w:cs="Calibri"/>
          <w:color w:val="ED7D31" w:themeColor="accent2"/>
        </w:rPr>
        <w:t>Where we are:</w:t>
      </w:r>
    </w:p>
    <w:p w14:paraId="4E8D3926" w14:textId="6A5D2D58" w:rsidR="5332212B" w:rsidRPr="00122B89" w:rsidRDefault="00671E4F" w:rsidP="5332212B">
      <w:pPr>
        <w:rPr>
          <w:rFonts w:ascii="Calibri" w:eastAsia="Calibri" w:hAnsi="Calibri" w:cs="Calibri"/>
          <w:color w:val="1A1A1A" w:themeColor="background1" w:themeShade="1A"/>
        </w:rPr>
      </w:pPr>
      <w:r>
        <w:rPr>
          <w:rFonts w:ascii="Calibri" w:eastAsia="Calibri" w:hAnsi="Calibri" w:cs="Calibri"/>
          <w:color w:val="ED7D31" w:themeColor="accent2"/>
        </w:rPr>
        <w:t>Where we’re going</w:t>
      </w:r>
      <w:r w:rsidR="00403DDF">
        <w:rPr>
          <w:rFonts w:ascii="Calibri" w:eastAsia="Calibri" w:hAnsi="Calibri" w:cs="Calibri"/>
          <w:color w:val="ED7D31" w:themeColor="accent2"/>
        </w:rPr>
        <w:t xml:space="preserve"> (including backlog</w:t>
      </w:r>
      <w:r w:rsidR="006068CD">
        <w:rPr>
          <w:rFonts w:ascii="Calibri" w:eastAsia="Calibri" w:hAnsi="Calibri" w:cs="Calibri"/>
          <w:color w:val="ED7D31" w:themeColor="accent2"/>
        </w:rPr>
        <w:t>; should open to community suggestions</w:t>
      </w:r>
      <w:r w:rsidR="00403DDF">
        <w:rPr>
          <w:rFonts w:ascii="Calibri" w:eastAsia="Calibri" w:hAnsi="Calibri" w:cs="Calibri"/>
          <w:color w:val="ED7D31" w:themeColor="accent2"/>
        </w:rPr>
        <w:t>)</w:t>
      </w:r>
      <w:r>
        <w:rPr>
          <w:rFonts w:ascii="Calibri" w:eastAsia="Calibri" w:hAnsi="Calibri" w:cs="Calibri"/>
          <w:color w:val="ED7D31" w:themeColor="accent2"/>
        </w:rPr>
        <w:t>:</w:t>
      </w:r>
    </w:p>
    <w:p w14:paraId="2186076B" w14:textId="4F46D836" w:rsidR="057A2564" w:rsidRDefault="057A2564" w:rsidP="5332212B">
      <w:pPr>
        <w:rPr>
          <w:rFonts w:ascii="Calibri" w:eastAsia="Calibri" w:hAnsi="Calibri" w:cs="Calibri"/>
          <w:sz w:val="36"/>
          <w:szCs w:val="36"/>
        </w:rPr>
      </w:pPr>
      <w:r>
        <w:rPr>
          <w:noProof/>
        </w:rPr>
        <w:lastRenderedPageBreak/>
        <w:drawing>
          <wp:inline distT="0" distB="0" distL="0" distR="0" wp14:anchorId="4991A6AB" wp14:editId="7AB35FCF">
            <wp:extent cx="5943600" cy="38100"/>
            <wp:effectExtent l="0" t="0" r="0" b="0"/>
            <wp:docPr id="1126779297" name="Picture 1004451119" descr="Sha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04451119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1489F" w:rsidRPr="00B1489F">
        <w:t xml:space="preserve"> </w:t>
      </w:r>
      <w:r w:rsidR="00B1489F">
        <w:rPr>
          <w:rFonts w:ascii="Calibri" w:eastAsia="Calibri" w:hAnsi="Calibri" w:cs="Calibri"/>
          <w:color w:val="4471C4"/>
          <w:sz w:val="36"/>
          <w:szCs w:val="36"/>
        </w:rPr>
        <w:t>Looking Ahead</w:t>
      </w:r>
    </w:p>
    <w:p w14:paraId="068BF2DF" w14:textId="6D8B5198" w:rsidR="5332212B" w:rsidRDefault="5332212B" w:rsidP="5332212B">
      <w:pPr>
        <w:rPr>
          <w:rFonts w:ascii="Calibri" w:eastAsia="Calibri" w:hAnsi="Calibri" w:cs="Calibri"/>
        </w:rPr>
      </w:pPr>
    </w:p>
    <w:p w14:paraId="202068F2" w14:textId="77777777" w:rsidR="00B1489F" w:rsidRPr="00B1489F" w:rsidRDefault="057A2564" w:rsidP="00B1489F">
      <w:pPr>
        <w:rPr>
          <w:rFonts w:ascii="Calibri" w:eastAsia="Calibri" w:hAnsi="Calibri" w:cs="Calibri"/>
          <w:sz w:val="24"/>
          <w:szCs w:val="24"/>
        </w:rPr>
      </w:pPr>
      <w:r w:rsidRPr="5332212B">
        <w:rPr>
          <w:rFonts w:ascii="Calibri" w:eastAsia="Calibri" w:hAnsi="Calibri" w:cs="Calibri"/>
          <w:color w:val="990000"/>
          <w:sz w:val="24"/>
          <w:szCs w:val="24"/>
        </w:rPr>
        <w:t xml:space="preserve">Purpose: </w:t>
      </w:r>
      <w:r w:rsidR="00B1489F" w:rsidRPr="00B1489F">
        <w:rPr>
          <w:rFonts w:ascii="Calibri" w:eastAsia="Calibri" w:hAnsi="Calibri" w:cs="Calibri"/>
          <w:sz w:val="24"/>
          <w:szCs w:val="24"/>
        </w:rPr>
        <w:t>discuss things that we need to prepare for and improve upon as a community. (5 min).</w:t>
      </w:r>
    </w:p>
    <w:p w14:paraId="7AA07411" w14:textId="77777777" w:rsidR="0087691E" w:rsidRDefault="0087691E" w:rsidP="0087691E">
      <w:pPr>
        <w:rPr>
          <w:rFonts w:ascii="Calibri" w:eastAsia="Calibri" w:hAnsi="Calibri" w:cs="Calibri"/>
          <w:color w:val="ED7D31" w:themeColor="accent2"/>
        </w:rPr>
      </w:pPr>
    </w:p>
    <w:p w14:paraId="615D4C46" w14:textId="215CA7DC" w:rsidR="0087691E" w:rsidRPr="00154C02" w:rsidRDefault="0087691E" w:rsidP="0087691E">
      <w:pPr>
        <w:rPr>
          <w:rFonts w:ascii="Calibri" w:eastAsia="Calibri" w:hAnsi="Calibri" w:cs="Calibri"/>
          <w:color w:val="1A1A1A" w:themeColor="background1" w:themeShade="1A"/>
        </w:rPr>
      </w:pPr>
      <w:r w:rsidRPr="5332212B">
        <w:rPr>
          <w:rFonts w:ascii="Calibri" w:eastAsia="Calibri" w:hAnsi="Calibri" w:cs="Calibri"/>
          <w:color w:val="ED7D31" w:themeColor="accent2"/>
        </w:rPr>
        <w:t xml:space="preserve">Action Items (Optional):  </w:t>
      </w:r>
    </w:p>
    <w:p w14:paraId="5343F750" w14:textId="06877DD1" w:rsidR="0087691E" w:rsidRPr="00154C02" w:rsidRDefault="0087691E" w:rsidP="0087691E">
      <w:pPr>
        <w:rPr>
          <w:rFonts w:ascii="Calibri" w:eastAsia="Calibri" w:hAnsi="Calibri" w:cs="Calibri"/>
          <w:color w:val="1A1A1A" w:themeColor="background1" w:themeShade="1A"/>
        </w:rPr>
      </w:pPr>
      <w:r w:rsidRPr="5332212B">
        <w:rPr>
          <w:rFonts w:ascii="Calibri" w:eastAsia="Calibri" w:hAnsi="Calibri" w:cs="Calibri"/>
          <w:color w:val="ED7D31" w:themeColor="accent2"/>
        </w:rPr>
        <w:t>Responsibl</w:t>
      </w:r>
      <w:r>
        <w:rPr>
          <w:rFonts w:ascii="Calibri" w:eastAsia="Calibri" w:hAnsi="Calibri" w:cs="Calibri"/>
          <w:color w:val="ED7D31" w:themeColor="accent2"/>
        </w:rPr>
        <w:t>e</w:t>
      </w:r>
      <w:r w:rsidRPr="5332212B">
        <w:rPr>
          <w:rFonts w:ascii="Calibri" w:eastAsia="Calibri" w:hAnsi="Calibri" w:cs="Calibri"/>
          <w:color w:val="ED7D31" w:themeColor="accent2"/>
        </w:rPr>
        <w:t xml:space="preserve"> Parties (Optional): </w:t>
      </w:r>
    </w:p>
    <w:p w14:paraId="35698A11" w14:textId="2A79E541" w:rsidR="5332212B" w:rsidRPr="0087691E" w:rsidRDefault="0087691E" w:rsidP="5332212B">
      <w:pPr>
        <w:rPr>
          <w:rFonts w:ascii="Calibri" w:eastAsia="Calibri" w:hAnsi="Calibri" w:cs="Calibri"/>
          <w:color w:val="1A1A1A" w:themeColor="background1" w:themeShade="1A"/>
        </w:rPr>
      </w:pPr>
      <w:r w:rsidRPr="5332212B">
        <w:rPr>
          <w:rFonts w:ascii="Calibri" w:eastAsia="Calibri" w:hAnsi="Calibri" w:cs="Calibri"/>
          <w:color w:val="ED7D31" w:themeColor="accent2"/>
        </w:rPr>
        <w:t>Due Date (Optional):</w:t>
      </w:r>
      <w:r>
        <w:rPr>
          <w:rFonts w:ascii="Calibri" w:eastAsia="Calibri" w:hAnsi="Calibri" w:cs="Calibri"/>
          <w:color w:val="ED7D31" w:themeColor="accent2"/>
        </w:rPr>
        <w:t xml:space="preserve"> </w:t>
      </w:r>
    </w:p>
    <w:p w14:paraId="10D25A18" w14:textId="77777777" w:rsidR="00B1489F" w:rsidRDefault="057A2564" w:rsidP="5332212B">
      <w:pPr>
        <w:rPr>
          <w:rFonts w:ascii="Calibri" w:eastAsia="Calibri" w:hAnsi="Calibri" w:cs="Calibri"/>
          <w:color w:val="4471C4"/>
          <w:sz w:val="36"/>
          <w:szCs w:val="36"/>
        </w:rPr>
      </w:pPr>
      <w:r>
        <w:rPr>
          <w:noProof/>
        </w:rPr>
        <w:drawing>
          <wp:inline distT="0" distB="0" distL="0" distR="0" wp14:anchorId="7B9BC50A" wp14:editId="6580B24D">
            <wp:extent cx="5943600" cy="38100"/>
            <wp:effectExtent l="0" t="0" r="0" b="0"/>
            <wp:docPr id="245484666" name="Picture 963168884" descr="Sha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63168884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B243F4" w14:textId="705D9D43" w:rsidR="00B1489F" w:rsidRDefault="001F75FD" w:rsidP="00B1489F">
      <w:pPr>
        <w:rPr>
          <w:rFonts w:ascii="Calibri" w:eastAsia="Calibri" w:hAnsi="Calibri" w:cs="Calibri"/>
          <w:color w:val="4471C4"/>
          <w:sz w:val="36"/>
          <w:szCs w:val="36"/>
        </w:rPr>
      </w:pPr>
      <w:r>
        <w:rPr>
          <w:rFonts w:ascii="Calibri" w:eastAsia="Calibri" w:hAnsi="Calibri" w:cs="Calibri"/>
          <w:color w:val="4471C4"/>
          <w:sz w:val="36"/>
          <w:szCs w:val="36"/>
        </w:rPr>
        <w:t>Takeaways</w:t>
      </w:r>
    </w:p>
    <w:p w14:paraId="7A18888D" w14:textId="3981489E" w:rsidR="00B1489F" w:rsidRDefault="00B1489F" w:rsidP="00B1489F">
      <w:pPr>
        <w:rPr>
          <w:rFonts w:ascii="Calibri" w:eastAsia="Calibri" w:hAnsi="Calibri" w:cs="Calibri"/>
          <w:sz w:val="24"/>
          <w:szCs w:val="24"/>
        </w:rPr>
      </w:pPr>
      <w:r w:rsidRPr="5332212B">
        <w:rPr>
          <w:rFonts w:ascii="Calibri" w:eastAsia="Calibri" w:hAnsi="Calibri" w:cs="Calibri"/>
          <w:color w:val="990000"/>
          <w:sz w:val="24"/>
          <w:szCs w:val="24"/>
        </w:rPr>
        <w:t xml:space="preserve">Purpose: </w:t>
      </w:r>
      <w:r>
        <w:rPr>
          <w:rFonts w:ascii="Calibri" w:eastAsia="Calibri" w:hAnsi="Calibri" w:cs="Calibri"/>
          <w:sz w:val="24"/>
          <w:szCs w:val="24"/>
        </w:rPr>
        <w:t>Provide an update or share something neat learned</w:t>
      </w:r>
    </w:p>
    <w:p w14:paraId="5C245D34" w14:textId="77777777" w:rsidR="00B1489F" w:rsidRDefault="00B1489F" w:rsidP="00B1489F">
      <w:pPr>
        <w:rPr>
          <w:rFonts w:ascii="Calibri" w:eastAsia="Calibri" w:hAnsi="Calibri" w:cs="Calibri"/>
          <w:color w:val="4471C4"/>
          <w:sz w:val="36"/>
          <w:szCs w:val="36"/>
        </w:rPr>
      </w:pPr>
    </w:p>
    <w:p w14:paraId="55A12FC4" w14:textId="289BE94B" w:rsidR="00B1489F" w:rsidRDefault="001F75FD" w:rsidP="00B1489F">
      <w:pPr>
        <w:rPr>
          <w:rFonts w:ascii="Calibri" w:eastAsia="Calibri" w:hAnsi="Calibri" w:cs="Calibri"/>
          <w:color w:val="4471C4"/>
          <w:sz w:val="36"/>
          <w:szCs w:val="36"/>
        </w:rPr>
      </w:pPr>
      <w:r>
        <w:rPr>
          <w:noProof/>
        </w:rPr>
        <w:drawing>
          <wp:inline distT="0" distB="0" distL="0" distR="0" wp14:anchorId="0051A5B0" wp14:editId="27C81280">
            <wp:extent cx="5943600" cy="38100"/>
            <wp:effectExtent l="0" t="0" r="0" b="0"/>
            <wp:docPr id="3" name="Picture 963168884" descr="Sha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63168884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2B6418" w14:textId="77777777" w:rsidR="001F75FD" w:rsidRDefault="001F75FD" w:rsidP="001F75FD">
      <w:pPr>
        <w:rPr>
          <w:rFonts w:ascii="Calibri" w:eastAsia="Calibri" w:hAnsi="Calibri" w:cs="Calibri"/>
          <w:sz w:val="36"/>
          <w:szCs w:val="36"/>
        </w:rPr>
      </w:pPr>
      <w:r>
        <w:rPr>
          <w:rFonts w:ascii="Calibri" w:eastAsia="Calibri" w:hAnsi="Calibri" w:cs="Calibri"/>
          <w:color w:val="4471C4"/>
          <w:sz w:val="36"/>
          <w:szCs w:val="36"/>
        </w:rPr>
        <w:t>Recognition</w:t>
      </w:r>
    </w:p>
    <w:p w14:paraId="56ABDBD6" w14:textId="77777777" w:rsidR="001F75FD" w:rsidRDefault="001F75FD" w:rsidP="001F75FD">
      <w:pPr>
        <w:rPr>
          <w:rFonts w:ascii="Calibri" w:eastAsia="Calibri" w:hAnsi="Calibri" w:cs="Calibri"/>
        </w:rPr>
      </w:pPr>
    </w:p>
    <w:p w14:paraId="1A1D88F8" w14:textId="0446B2D7" w:rsidR="001F75FD" w:rsidRPr="0087691E" w:rsidRDefault="001F75FD" w:rsidP="001F75FD">
      <w:pPr>
        <w:rPr>
          <w:rFonts w:ascii="Calibri" w:eastAsia="Calibri" w:hAnsi="Calibri" w:cs="Calibri"/>
          <w:sz w:val="24"/>
          <w:szCs w:val="24"/>
        </w:rPr>
      </w:pPr>
      <w:r w:rsidRPr="5332212B">
        <w:rPr>
          <w:rFonts w:ascii="Calibri" w:eastAsia="Calibri" w:hAnsi="Calibri" w:cs="Calibri"/>
          <w:color w:val="990000"/>
          <w:sz w:val="24"/>
          <w:szCs w:val="24"/>
        </w:rPr>
        <w:t xml:space="preserve">Purpose: </w:t>
      </w:r>
      <w:r w:rsidR="0087691E" w:rsidRPr="0087691E">
        <w:rPr>
          <w:rFonts w:ascii="Calibri" w:eastAsia="Calibri" w:hAnsi="Calibri" w:cs="Calibri"/>
          <w:sz w:val="24"/>
          <w:szCs w:val="24"/>
        </w:rPr>
        <w:t>Promote community</w:t>
      </w:r>
    </w:p>
    <w:p w14:paraId="7A1C5EF8" w14:textId="77777777" w:rsidR="001F75FD" w:rsidRDefault="001F75FD" w:rsidP="001F75FD">
      <w:pPr>
        <w:rPr>
          <w:rFonts w:ascii="Calibri" w:eastAsia="Calibri" w:hAnsi="Calibri" w:cs="Calibri"/>
          <w:sz w:val="24"/>
          <w:szCs w:val="24"/>
        </w:rPr>
      </w:pPr>
    </w:p>
    <w:p w14:paraId="2D7437DF" w14:textId="77777777" w:rsidR="001F75FD" w:rsidRDefault="001F75FD" w:rsidP="001F75FD">
      <w:pPr>
        <w:rPr>
          <w:rFonts w:ascii="Calibri" w:eastAsia="Calibri" w:hAnsi="Calibri" w:cs="Calibri"/>
          <w:sz w:val="24"/>
          <w:szCs w:val="24"/>
        </w:rPr>
      </w:pPr>
      <w:r w:rsidRPr="5332212B">
        <w:rPr>
          <w:rFonts w:ascii="Calibri" w:eastAsia="Calibri" w:hAnsi="Calibri" w:cs="Calibri"/>
          <w:color w:val="990000"/>
          <w:sz w:val="24"/>
          <w:szCs w:val="24"/>
        </w:rPr>
        <w:t xml:space="preserve">High Five You’re the Bomb:  </w:t>
      </w:r>
    </w:p>
    <w:p w14:paraId="5E902F84" w14:textId="77777777" w:rsidR="001F75FD" w:rsidRDefault="001F75FD" w:rsidP="001F75FD">
      <w:pPr>
        <w:rPr>
          <w:rFonts w:ascii="Calibri" w:eastAsia="Calibri" w:hAnsi="Calibri" w:cs="Calibri"/>
          <w:color w:val="990000"/>
          <w:sz w:val="24"/>
          <w:szCs w:val="24"/>
        </w:rPr>
      </w:pPr>
      <w:r w:rsidRPr="0C066D5C">
        <w:rPr>
          <w:rFonts w:ascii="Calibri" w:eastAsia="Calibri" w:hAnsi="Calibri" w:cs="Calibri"/>
          <w:color w:val="990000"/>
          <w:sz w:val="24"/>
          <w:szCs w:val="24"/>
        </w:rPr>
        <w:t xml:space="preserve">Nominees (and justification): </w:t>
      </w:r>
    </w:p>
    <w:p w14:paraId="11EA74E0" w14:textId="77777777" w:rsidR="001F75FD" w:rsidRDefault="001F75FD" w:rsidP="001F75FD">
      <w:pPr>
        <w:rPr>
          <w:rFonts w:ascii="Calibri" w:eastAsia="Calibri" w:hAnsi="Calibri" w:cs="Calibri"/>
          <w:color w:val="990000"/>
          <w:sz w:val="24"/>
          <w:szCs w:val="24"/>
        </w:rPr>
      </w:pPr>
    </w:p>
    <w:p w14:paraId="1111BF3D" w14:textId="42A3C3DB" w:rsidR="001F75FD" w:rsidRPr="001F75FD" w:rsidRDefault="001F75FD" w:rsidP="001F75FD">
      <w:pPr>
        <w:rPr>
          <w:rFonts w:ascii="Calibri" w:eastAsia="Calibri" w:hAnsi="Calibri" w:cs="Calibri"/>
          <w:color w:val="1A1A1A" w:themeColor="background1" w:themeShade="1A"/>
          <w:sz w:val="24"/>
          <w:szCs w:val="24"/>
        </w:rPr>
      </w:pPr>
      <w:r w:rsidRPr="0C066D5C">
        <w:rPr>
          <w:rFonts w:ascii="Calibri" w:eastAsia="Calibri" w:hAnsi="Calibri" w:cs="Calibri"/>
          <w:color w:val="990000"/>
          <w:sz w:val="24"/>
          <w:szCs w:val="24"/>
        </w:rPr>
        <w:t xml:space="preserve">Winner:  </w:t>
      </w:r>
    </w:p>
    <w:p w14:paraId="70E23038" w14:textId="77777777" w:rsidR="001F75FD" w:rsidRDefault="001F75FD" w:rsidP="001F75FD">
      <w:pPr>
        <w:rPr>
          <w:rFonts w:ascii="Calibri" w:eastAsia="Calibri" w:hAnsi="Calibri" w:cs="Calibri"/>
          <w:color w:val="4471C4"/>
          <w:sz w:val="36"/>
          <w:szCs w:val="36"/>
        </w:rPr>
      </w:pPr>
      <w:r>
        <w:rPr>
          <w:noProof/>
        </w:rPr>
        <w:drawing>
          <wp:inline distT="0" distB="0" distL="0" distR="0" wp14:anchorId="3060C2DD" wp14:editId="0B206F21">
            <wp:extent cx="5943600" cy="38100"/>
            <wp:effectExtent l="0" t="0" r="0" b="0"/>
            <wp:docPr id="2" name="Picture 963168884" descr="Sha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63168884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184C14" w14:textId="77777777" w:rsidR="001F75FD" w:rsidRDefault="001F75FD" w:rsidP="00B1489F">
      <w:pPr>
        <w:rPr>
          <w:rFonts w:ascii="Calibri" w:eastAsia="Calibri" w:hAnsi="Calibri" w:cs="Calibri"/>
          <w:color w:val="4471C4"/>
          <w:sz w:val="36"/>
          <w:szCs w:val="36"/>
        </w:rPr>
      </w:pPr>
    </w:p>
    <w:p w14:paraId="7DE9EF05" w14:textId="23C884DF" w:rsidR="057A2564" w:rsidRDefault="001F75FD" w:rsidP="00B1489F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  <w:color w:val="4471C4"/>
          <w:sz w:val="36"/>
          <w:szCs w:val="36"/>
        </w:rPr>
        <w:t>For the next meeting…</w:t>
      </w:r>
    </w:p>
    <w:p w14:paraId="113C47F1" w14:textId="7883E90E" w:rsidR="006D3871" w:rsidRDefault="057A2564" w:rsidP="006D3871">
      <w:pPr>
        <w:rPr>
          <w:rFonts w:ascii="Calibri" w:eastAsia="Calibri" w:hAnsi="Calibri" w:cs="Calibri"/>
          <w:sz w:val="24"/>
          <w:szCs w:val="24"/>
        </w:rPr>
      </w:pPr>
      <w:r w:rsidRPr="5332212B">
        <w:rPr>
          <w:rFonts w:ascii="Calibri" w:eastAsia="Calibri" w:hAnsi="Calibri" w:cs="Calibri"/>
          <w:color w:val="990000"/>
          <w:sz w:val="24"/>
          <w:szCs w:val="24"/>
        </w:rPr>
        <w:t xml:space="preserve">Purpose: </w:t>
      </w:r>
      <w:r w:rsidRPr="5332212B">
        <w:rPr>
          <w:rFonts w:ascii="Calibri" w:eastAsia="Calibri" w:hAnsi="Calibri" w:cs="Calibri"/>
          <w:sz w:val="24"/>
          <w:szCs w:val="24"/>
        </w:rPr>
        <w:t>Any last comments before meeting close.</w:t>
      </w:r>
    </w:p>
    <w:p w14:paraId="28ECB446" w14:textId="357E960C" w:rsidR="56DECB9A" w:rsidRDefault="56DECB9A" w:rsidP="56DECB9A">
      <w:pPr>
        <w:rPr>
          <w:rFonts w:ascii="Calibri" w:eastAsia="Calibri" w:hAnsi="Calibri" w:cs="Calibri"/>
          <w:sz w:val="24"/>
          <w:szCs w:val="24"/>
        </w:rPr>
      </w:pPr>
    </w:p>
    <w:p w14:paraId="226D4DC4" w14:textId="3A19DDC5" w:rsidR="057A2564" w:rsidRPr="004A764C" w:rsidRDefault="057A2564" w:rsidP="006D3871">
      <w:pPr>
        <w:rPr>
          <w:rFonts w:ascii="Calibri" w:eastAsia="Calibri" w:hAnsi="Calibri" w:cs="Calibri"/>
          <w:color w:val="1A1A1A" w:themeColor="background1" w:themeShade="1A"/>
          <w:sz w:val="24"/>
          <w:szCs w:val="24"/>
        </w:rPr>
      </w:pPr>
      <w:r w:rsidRPr="0C066D5C">
        <w:rPr>
          <w:rFonts w:ascii="Calibri" w:eastAsia="Calibri" w:hAnsi="Calibri" w:cs="Calibri"/>
          <w:color w:val="ED7C31"/>
        </w:rPr>
        <w:lastRenderedPageBreak/>
        <w:t xml:space="preserve">Action Items (Optional):  </w:t>
      </w:r>
    </w:p>
    <w:p w14:paraId="2F508CED" w14:textId="0D5D990C" w:rsidR="057A2564" w:rsidRDefault="057A2564" w:rsidP="5332212B">
      <w:pPr>
        <w:rPr>
          <w:rFonts w:ascii="Calibri" w:eastAsia="Calibri" w:hAnsi="Calibri" w:cs="Calibri"/>
        </w:rPr>
      </w:pPr>
      <w:r w:rsidRPr="0C066D5C">
        <w:rPr>
          <w:rFonts w:ascii="Calibri" w:eastAsia="Calibri" w:hAnsi="Calibri" w:cs="Calibri"/>
          <w:color w:val="ED7D31" w:themeColor="accent2"/>
        </w:rPr>
        <w:t>Responsibly Parties (Optional):</w:t>
      </w:r>
      <w:r w:rsidR="251C42A8" w:rsidRPr="0C066D5C">
        <w:rPr>
          <w:rFonts w:ascii="Calibri" w:eastAsia="Calibri" w:hAnsi="Calibri" w:cs="Calibri"/>
          <w:color w:val="ED7D31" w:themeColor="accent2"/>
        </w:rPr>
        <w:t xml:space="preserve"> </w:t>
      </w:r>
      <w:r w:rsidRPr="0C066D5C">
        <w:rPr>
          <w:rFonts w:ascii="Calibri" w:eastAsia="Calibri" w:hAnsi="Calibri" w:cs="Calibri"/>
          <w:color w:val="ED7D31" w:themeColor="accent2"/>
        </w:rPr>
        <w:t xml:space="preserve"> </w:t>
      </w:r>
    </w:p>
    <w:p w14:paraId="737ABBFF" w14:textId="5AC529F7" w:rsidR="057A2564" w:rsidRDefault="057A2564" w:rsidP="5332212B">
      <w:pPr>
        <w:rPr>
          <w:rFonts w:ascii="Calibri" w:eastAsia="Calibri" w:hAnsi="Calibri" w:cs="Calibri"/>
        </w:rPr>
      </w:pPr>
      <w:r w:rsidRPr="0C066D5C">
        <w:rPr>
          <w:rFonts w:ascii="Calibri" w:eastAsia="Calibri" w:hAnsi="Calibri" w:cs="Calibri"/>
          <w:color w:val="ED7D31" w:themeColor="accent2"/>
        </w:rPr>
        <w:t>Due Date (Optional):</w:t>
      </w:r>
      <w:r w:rsidR="1B4C4853" w:rsidRPr="0C066D5C">
        <w:rPr>
          <w:rFonts w:ascii="Calibri" w:eastAsia="Calibri" w:hAnsi="Calibri" w:cs="Calibri"/>
          <w:color w:val="ED7D31" w:themeColor="accent2"/>
        </w:rPr>
        <w:t xml:space="preserve"> </w:t>
      </w:r>
    </w:p>
    <w:p w14:paraId="43A3E0D9" w14:textId="4EDFE71E" w:rsidR="5332212B" w:rsidRDefault="5332212B" w:rsidP="5332212B">
      <w:pPr>
        <w:rPr>
          <w:rFonts w:ascii="Calibri" w:eastAsia="Calibri" w:hAnsi="Calibri" w:cs="Calibri"/>
        </w:rPr>
      </w:pPr>
    </w:p>
    <w:p w14:paraId="579F6FB1" w14:textId="39793F5C" w:rsidR="057A2564" w:rsidRDefault="057A2564" w:rsidP="5332212B">
      <w:pPr>
        <w:rPr>
          <w:rFonts w:ascii="Calibri" w:eastAsia="Calibri" w:hAnsi="Calibri" w:cs="Calibri"/>
        </w:rPr>
      </w:pPr>
      <w:r w:rsidRPr="5332212B">
        <w:rPr>
          <w:rFonts w:ascii="Calibri" w:eastAsia="Calibri" w:hAnsi="Calibri" w:cs="Calibri"/>
          <w:color w:val="990000"/>
        </w:rPr>
        <w:t xml:space="preserve">Next Meeting </w:t>
      </w:r>
    </w:p>
    <w:p w14:paraId="2BB82529" w14:textId="361174D5" w:rsidR="057A2564" w:rsidRDefault="057A2564" w:rsidP="5332212B">
      <w:pPr>
        <w:rPr>
          <w:rFonts w:ascii="Calibri" w:eastAsia="Calibri" w:hAnsi="Calibri" w:cs="Calibri"/>
        </w:rPr>
      </w:pPr>
      <w:r w:rsidRPr="112EB7FC">
        <w:rPr>
          <w:rFonts w:ascii="Calibri" w:eastAsia="Calibri" w:hAnsi="Calibri" w:cs="Calibri"/>
        </w:rPr>
        <w:t xml:space="preserve">Date: </w:t>
      </w:r>
    </w:p>
    <w:p w14:paraId="33E77D46" w14:textId="4A162BE6" w:rsidR="0076257F" w:rsidRDefault="057A2564" w:rsidP="5332212B">
      <w:pPr>
        <w:rPr>
          <w:rFonts w:ascii="Calibri" w:eastAsia="Calibri" w:hAnsi="Calibri" w:cs="Calibri"/>
        </w:rPr>
      </w:pPr>
      <w:r w:rsidRPr="112EB7FC">
        <w:rPr>
          <w:rFonts w:ascii="Calibri" w:eastAsia="Calibri" w:hAnsi="Calibri" w:cs="Calibri"/>
        </w:rPr>
        <w:t>Facilitator:</w:t>
      </w:r>
      <w:r w:rsidR="00BC2522">
        <w:rPr>
          <w:rFonts w:ascii="Calibri" w:eastAsia="Calibri" w:hAnsi="Calibri" w:cs="Calibri"/>
        </w:rPr>
        <w:t xml:space="preserve"> </w:t>
      </w:r>
    </w:p>
    <w:p w14:paraId="0C0E9458" w14:textId="70BFE3D7" w:rsidR="5332212B" w:rsidRDefault="057A2564" w:rsidP="5332212B">
      <w:pPr>
        <w:rPr>
          <w:rFonts w:ascii="Calibri" w:eastAsia="Calibri" w:hAnsi="Calibri" w:cs="Calibri"/>
        </w:rPr>
      </w:pPr>
      <w:r w:rsidRPr="0C066D5C">
        <w:rPr>
          <w:rFonts w:ascii="Calibri" w:eastAsia="Calibri" w:hAnsi="Calibri" w:cs="Calibri"/>
        </w:rPr>
        <w:t>Minutes Recorder:</w:t>
      </w:r>
      <w:r w:rsidR="49907839" w:rsidRPr="0C066D5C">
        <w:rPr>
          <w:rFonts w:ascii="Calibri" w:eastAsia="Calibri" w:hAnsi="Calibri" w:cs="Calibri"/>
        </w:rPr>
        <w:t xml:space="preserve"> </w:t>
      </w:r>
    </w:p>
    <w:p w14:paraId="6363BDC5" w14:textId="021711E5" w:rsidR="057A2564" w:rsidRPr="001E241D" w:rsidRDefault="057A2564" w:rsidP="5332212B">
      <w:pPr>
        <w:rPr>
          <w:rFonts w:ascii="Calibri" w:eastAsia="Calibri" w:hAnsi="Calibri" w:cs="Calibri"/>
          <w:color w:val="000000" w:themeColor="text1"/>
        </w:rPr>
      </w:pPr>
      <w:r w:rsidRPr="0C066D5C">
        <w:rPr>
          <w:rFonts w:ascii="Calibri" w:eastAsia="Calibri" w:hAnsi="Calibri" w:cs="Calibri"/>
          <w:color w:val="990000"/>
        </w:rPr>
        <w:t>Meeting Adjourned At:</w:t>
      </w:r>
      <w:r w:rsidR="005A4ACD">
        <w:rPr>
          <w:rFonts w:ascii="Calibri" w:eastAsia="Calibri" w:hAnsi="Calibri" w:cs="Calibri"/>
          <w:color w:val="990000"/>
        </w:rPr>
        <w:t xml:space="preserve"> </w:t>
      </w:r>
    </w:p>
    <w:p w14:paraId="4A5EC432" w14:textId="23A96911" w:rsidR="00924B1E" w:rsidRDefault="00924B1E" w:rsidP="00B1489F">
      <w:pPr>
        <w:rPr>
          <w:rFonts w:ascii="Calibri" w:eastAsia="Calibri" w:hAnsi="Calibri" w:cs="Calibri"/>
          <w:color w:val="1A1A1A" w:themeColor="background1" w:themeShade="1A"/>
        </w:rPr>
      </w:pPr>
      <w:r>
        <w:rPr>
          <w:noProof/>
        </w:rPr>
        <w:drawing>
          <wp:inline distT="0" distB="0" distL="0" distR="0" wp14:anchorId="30997FDE" wp14:editId="0BCB28FD">
            <wp:extent cx="5943600" cy="38100"/>
            <wp:effectExtent l="0" t="0" r="0" b="0"/>
            <wp:docPr id="1" name="Picture 871489557" descr="Sha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71489557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alibri" w:eastAsia="Calibri" w:hAnsi="Calibri" w:cs="Calibri"/>
          <w:color w:val="ED7D31" w:themeColor="accent2"/>
        </w:rPr>
        <w:t xml:space="preserve"> </w:t>
      </w:r>
    </w:p>
    <w:p w14:paraId="692F952B" w14:textId="533717B3" w:rsidR="5332212B" w:rsidRDefault="5332212B" w:rsidP="5332212B"/>
    <w:sectPr w:rsidR="5332212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B253A6"/>
    <w:multiLevelType w:val="hybridMultilevel"/>
    <w:tmpl w:val="8A403E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7F1EF1"/>
    <w:multiLevelType w:val="hybridMultilevel"/>
    <w:tmpl w:val="16BECF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D1011A"/>
    <w:multiLevelType w:val="hybridMultilevel"/>
    <w:tmpl w:val="2F8A2D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77F1781"/>
    <w:multiLevelType w:val="hybridMultilevel"/>
    <w:tmpl w:val="ABF463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DBC768B"/>
    <w:multiLevelType w:val="hybridMultilevel"/>
    <w:tmpl w:val="FE5A6F64"/>
    <w:lvl w:ilvl="0" w:tplc="FFFFFFFF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7DC6206"/>
    <w:multiLevelType w:val="hybridMultilevel"/>
    <w:tmpl w:val="B202A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EF06303"/>
    <w:multiLevelType w:val="hybridMultilevel"/>
    <w:tmpl w:val="264A5A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85265D0"/>
    <w:multiLevelType w:val="hybridMultilevel"/>
    <w:tmpl w:val="52B8CB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C972E0E"/>
    <w:multiLevelType w:val="hybridMultilevel"/>
    <w:tmpl w:val="F94A1142"/>
    <w:lvl w:ilvl="0" w:tplc="72523D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D90319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E2A05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364045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688FA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174B72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CA79D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96B52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176ABA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AA979C4"/>
    <w:multiLevelType w:val="hybridMultilevel"/>
    <w:tmpl w:val="34B203A8"/>
    <w:lvl w:ilvl="0" w:tplc="A552CF8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51C796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F3E8CE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15C088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14487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17E4FE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7CE055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A875C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6B68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9"/>
  </w:num>
  <w:num w:numId="3">
    <w:abstractNumId w:val="7"/>
  </w:num>
  <w:num w:numId="4">
    <w:abstractNumId w:val="1"/>
  </w:num>
  <w:num w:numId="5">
    <w:abstractNumId w:val="2"/>
  </w:num>
  <w:num w:numId="6">
    <w:abstractNumId w:val="6"/>
  </w:num>
  <w:num w:numId="7">
    <w:abstractNumId w:val="5"/>
  </w:num>
  <w:num w:numId="8">
    <w:abstractNumId w:val="0"/>
  </w:num>
  <w:num w:numId="9">
    <w:abstractNumId w:val="4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1MLM0tzA2MjW1MDVT0lEKTi0uzszPAykwrAUAP4DM8iwAAAA="/>
  </w:docVars>
  <w:rsids>
    <w:rsidRoot w:val="428C6C6F"/>
    <w:rsid w:val="000202FF"/>
    <w:rsid w:val="00024D9E"/>
    <w:rsid w:val="00033727"/>
    <w:rsid w:val="00057AEC"/>
    <w:rsid w:val="00092F9D"/>
    <w:rsid w:val="000D0584"/>
    <w:rsid w:val="000D52FF"/>
    <w:rsid w:val="000F22FD"/>
    <w:rsid w:val="00106EAE"/>
    <w:rsid w:val="001102FD"/>
    <w:rsid w:val="00122B89"/>
    <w:rsid w:val="001323D3"/>
    <w:rsid w:val="00135C32"/>
    <w:rsid w:val="00136A23"/>
    <w:rsid w:val="00136E6D"/>
    <w:rsid w:val="00154C02"/>
    <w:rsid w:val="00160BE5"/>
    <w:rsid w:val="00182F8F"/>
    <w:rsid w:val="00191DD8"/>
    <w:rsid w:val="001B3264"/>
    <w:rsid w:val="001E241D"/>
    <w:rsid w:val="001F75FD"/>
    <w:rsid w:val="0022460F"/>
    <w:rsid w:val="00267EFE"/>
    <w:rsid w:val="002948A5"/>
    <w:rsid w:val="002B33FC"/>
    <w:rsid w:val="003079BC"/>
    <w:rsid w:val="00321528"/>
    <w:rsid w:val="003556FA"/>
    <w:rsid w:val="00367EE5"/>
    <w:rsid w:val="003747F7"/>
    <w:rsid w:val="00375D50"/>
    <w:rsid w:val="003A2E15"/>
    <w:rsid w:val="003F5AB5"/>
    <w:rsid w:val="00403DDF"/>
    <w:rsid w:val="00464B10"/>
    <w:rsid w:val="00496B41"/>
    <w:rsid w:val="004A764C"/>
    <w:rsid w:val="004C0C88"/>
    <w:rsid w:val="004E1608"/>
    <w:rsid w:val="004F37C1"/>
    <w:rsid w:val="00502A02"/>
    <w:rsid w:val="00503606"/>
    <w:rsid w:val="0054341B"/>
    <w:rsid w:val="005753BE"/>
    <w:rsid w:val="005964B6"/>
    <w:rsid w:val="005A4ACD"/>
    <w:rsid w:val="005A4FD6"/>
    <w:rsid w:val="005B6D22"/>
    <w:rsid w:val="005D03E7"/>
    <w:rsid w:val="005D1609"/>
    <w:rsid w:val="005E1CA9"/>
    <w:rsid w:val="005E2106"/>
    <w:rsid w:val="0060057F"/>
    <w:rsid w:val="006068CD"/>
    <w:rsid w:val="00620155"/>
    <w:rsid w:val="006351EE"/>
    <w:rsid w:val="0064073D"/>
    <w:rsid w:val="0065129C"/>
    <w:rsid w:val="00670176"/>
    <w:rsid w:val="00671E4F"/>
    <w:rsid w:val="006D3871"/>
    <w:rsid w:val="00707D6E"/>
    <w:rsid w:val="007328E5"/>
    <w:rsid w:val="00732C80"/>
    <w:rsid w:val="00737AB8"/>
    <w:rsid w:val="00742311"/>
    <w:rsid w:val="0076257F"/>
    <w:rsid w:val="007756F2"/>
    <w:rsid w:val="00784289"/>
    <w:rsid w:val="007A4FE5"/>
    <w:rsid w:val="007A5E39"/>
    <w:rsid w:val="007B012F"/>
    <w:rsid w:val="007E3BA4"/>
    <w:rsid w:val="008073A0"/>
    <w:rsid w:val="008207A3"/>
    <w:rsid w:val="008442DD"/>
    <w:rsid w:val="00870110"/>
    <w:rsid w:val="0087691E"/>
    <w:rsid w:val="00881BF7"/>
    <w:rsid w:val="00886FE3"/>
    <w:rsid w:val="008920A5"/>
    <w:rsid w:val="008A4F67"/>
    <w:rsid w:val="008D180D"/>
    <w:rsid w:val="008D645B"/>
    <w:rsid w:val="0090710D"/>
    <w:rsid w:val="00915807"/>
    <w:rsid w:val="00922788"/>
    <w:rsid w:val="00923390"/>
    <w:rsid w:val="00924B1E"/>
    <w:rsid w:val="00926179"/>
    <w:rsid w:val="00935B77"/>
    <w:rsid w:val="00981480"/>
    <w:rsid w:val="0098325E"/>
    <w:rsid w:val="00984B13"/>
    <w:rsid w:val="00997B1D"/>
    <w:rsid w:val="009B3662"/>
    <w:rsid w:val="009F0E84"/>
    <w:rsid w:val="00A56601"/>
    <w:rsid w:val="00A82B09"/>
    <w:rsid w:val="00A90371"/>
    <w:rsid w:val="00AB59D9"/>
    <w:rsid w:val="00AC629F"/>
    <w:rsid w:val="00AD6536"/>
    <w:rsid w:val="00AE55F4"/>
    <w:rsid w:val="00B00F27"/>
    <w:rsid w:val="00B0334D"/>
    <w:rsid w:val="00B1489F"/>
    <w:rsid w:val="00B22CE5"/>
    <w:rsid w:val="00B27106"/>
    <w:rsid w:val="00B276FB"/>
    <w:rsid w:val="00B34392"/>
    <w:rsid w:val="00B51CFC"/>
    <w:rsid w:val="00B570B8"/>
    <w:rsid w:val="00B6103A"/>
    <w:rsid w:val="00B86075"/>
    <w:rsid w:val="00B93F5D"/>
    <w:rsid w:val="00B97ECF"/>
    <w:rsid w:val="00BC2522"/>
    <w:rsid w:val="00BD1E58"/>
    <w:rsid w:val="00BF3B58"/>
    <w:rsid w:val="00C15908"/>
    <w:rsid w:val="00C431F9"/>
    <w:rsid w:val="00C44766"/>
    <w:rsid w:val="00C55D7A"/>
    <w:rsid w:val="00C638D3"/>
    <w:rsid w:val="00C97DB4"/>
    <w:rsid w:val="00D0317C"/>
    <w:rsid w:val="00D0394C"/>
    <w:rsid w:val="00D133B0"/>
    <w:rsid w:val="00D1518A"/>
    <w:rsid w:val="00D212F0"/>
    <w:rsid w:val="00D456A7"/>
    <w:rsid w:val="00D47D60"/>
    <w:rsid w:val="00D92B17"/>
    <w:rsid w:val="00DA1F42"/>
    <w:rsid w:val="00DC1C64"/>
    <w:rsid w:val="00DC2BF4"/>
    <w:rsid w:val="00DD53EF"/>
    <w:rsid w:val="00DE2707"/>
    <w:rsid w:val="00DF41E1"/>
    <w:rsid w:val="00DF69D3"/>
    <w:rsid w:val="00E04253"/>
    <w:rsid w:val="00E1211A"/>
    <w:rsid w:val="00E312D3"/>
    <w:rsid w:val="00E32938"/>
    <w:rsid w:val="00E33C69"/>
    <w:rsid w:val="00E65FD0"/>
    <w:rsid w:val="00E9432F"/>
    <w:rsid w:val="00EC5052"/>
    <w:rsid w:val="00ED6BD2"/>
    <w:rsid w:val="00F066F2"/>
    <w:rsid w:val="00F10889"/>
    <w:rsid w:val="00F87E63"/>
    <w:rsid w:val="00F932FB"/>
    <w:rsid w:val="00FB39CF"/>
    <w:rsid w:val="00FC5EBA"/>
    <w:rsid w:val="00FE2B6E"/>
    <w:rsid w:val="00FF0534"/>
    <w:rsid w:val="013F3460"/>
    <w:rsid w:val="016B3C25"/>
    <w:rsid w:val="01964B12"/>
    <w:rsid w:val="01CDFBAB"/>
    <w:rsid w:val="01F09E4A"/>
    <w:rsid w:val="02497259"/>
    <w:rsid w:val="0261C16C"/>
    <w:rsid w:val="03299B01"/>
    <w:rsid w:val="03517FAA"/>
    <w:rsid w:val="03828214"/>
    <w:rsid w:val="039D2619"/>
    <w:rsid w:val="03E3BEBA"/>
    <w:rsid w:val="040890B6"/>
    <w:rsid w:val="0451E93C"/>
    <w:rsid w:val="045DC605"/>
    <w:rsid w:val="04997092"/>
    <w:rsid w:val="04BEABDC"/>
    <w:rsid w:val="051C7B05"/>
    <w:rsid w:val="057A2564"/>
    <w:rsid w:val="05EBCB9C"/>
    <w:rsid w:val="067ED456"/>
    <w:rsid w:val="06B55DCD"/>
    <w:rsid w:val="0700DD0F"/>
    <w:rsid w:val="0778CCAC"/>
    <w:rsid w:val="07EE90AC"/>
    <w:rsid w:val="080BC061"/>
    <w:rsid w:val="083817D6"/>
    <w:rsid w:val="08A91D2D"/>
    <w:rsid w:val="08C41AA3"/>
    <w:rsid w:val="09070D2D"/>
    <w:rsid w:val="092629B7"/>
    <w:rsid w:val="09545FB7"/>
    <w:rsid w:val="0A19FCB3"/>
    <w:rsid w:val="0A2BA315"/>
    <w:rsid w:val="0AA818FC"/>
    <w:rsid w:val="0AF6322A"/>
    <w:rsid w:val="0B710990"/>
    <w:rsid w:val="0BA78F1E"/>
    <w:rsid w:val="0C066D5C"/>
    <w:rsid w:val="0CB9AE50"/>
    <w:rsid w:val="0CE1BC6C"/>
    <w:rsid w:val="0D561FB4"/>
    <w:rsid w:val="0D7F0FB3"/>
    <w:rsid w:val="0DDD9AFA"/>
    <w:rsid w:val="0EAD4B98"/>
    <w:rsid w:val="0EB9CAE4"/>
    <w:rsid w:val="0ED33B8C"/>
    <w:rsid w:val="0F680FA3"/>
    <w:rsid w:val="0F7480A3"/>
    <w:rsid w:val="0F9E94CA"/>
    <w:rsid w:val="0FB4D68D"/>
    <w:rsid w:val="0FEDFEA4"/>
    <w:rsid w:val="100A74D4"/>
    <w:rsid w:val="101763F5"/>
    <w:rsid w:val="105050A5"/>
    <w:rsid w:val="112EB7FC"/>
    <w:rsid w:val="1429D2BD"/>
    <w:rsid w:val="160FC66C"/>
    <w:rsid w:val="169C7F3E"/>
    <w:rsid w:val="174F90DC"/>
    <w:rsid w:val="186576D0"/>
    <w:rsid w:val="18EF6E16"/>
    <w:rsid w:val="19BB2502"/>
    <w:rsid w:val="1A2987C2"/>
    <w:rsid w:val="1A95EC00"/>
    <w:rsid w:val="1AA70E87"/>
    <w:rsid w:val="1AE79C9B"/>
    <w:rsid w:val="1B1ABC62"/>
    <w:rsid w:val="1B3B95A0"/>
    <w:rsid w:val="1B4C4853"/>
    <w:rsid w:val="1B4F4B6A"/>
    <w:rsid w:val="1B6DA68F"/>
    <w:rsid w:val="1DA4219F"/>
    <w:rsid w:val="1E011932"/>
    <w:rsid w:val="1E5092B5"/>
    <w:rsid w:val="1F19FAF4"/>
    <w:rsid w:val="1F4D68BA"/>
    <w:rsid w:val="1F69A525"/>
    <w:rsid w:val="1F7420FF"/>
    <w:rsid w:val="2078F6BF"/>
    <w:rsid w:val="2092C32E"/>
    <w:rsid w:val="20F01EAC"/>
    <w:rsid w:val="211D6BE8"/>
    <w:rsid w:val="21994EDD"/>
    <w:rsid w:val="21A533FC"/>
    <w:rsid w:val="22FC64D9"/>
    <w:rsid w:val="23BEED36"/>
    <w:rsid w:val="23C1ECCA"/>
    <w:rsid w:val="23F593C5"/>
    <w:rsid w:val="2419D289"/>
    <w:rsid w:val="24220B15"/>
    <w:rsid w:val="24DE596B"/>
    <w:rsid w:val="251C42A8"/>
    <w:rsid w:val="25284EAA"/>
    <w:rsid w:val="25A814E2"/>
    <w:rsid w:val="25D91ED9"/>
    <w:rsid w:val="265D048B"/>
    <w:rsid w:val="265F30DF"/>
    <w:rsid w:val="268C9863"/>
    <w:rsid w:val="26FDB56B"/>
    <w:rsid w:val="27083F22"/>
    <w:rsid w:val="278C2AB1"/>
    <w:rsid w:val="27965BA3"/>
    <w:rsid w:val="27A64C76"/>
    <w:rsid w:val="283829C6"/>
    <w:rsid w:val="283A0D47"/>
    <w:rsid w:val="28999D40"/>
    <w:rsid w:val="289AA69E"/>
    <w:rsid w:val="28F1588B"/>
    <w:rsid w:val="29011388"/>
    <w:rsid w:val="290B9CE4"/>
    <w:rsid w:val="2955E850"/>
    <w:rsid w:val="295C70E7"/>
    <w:rsid w:val="296D3FD0"/>
    <w:rsid w:val="29E28D1B"/>
    <w:rsid w:val="2A5A69AC"/>
    <w:rsid w:val="2A609597"/>
    <w:rsid w:val="2B13A7DF"/>
    <w:rsid w:val="2BBA3F52"/>
    <w:rsid w:val="2C06F6EB"/>
    <w:rsid w:val="2C86B19C"/>
    <w:rsid w:val="2CA070FF"/>
    <w:rsid w:val="2CC8A5B0"/>
    <w:rsid w:val="2CE164F8"/>
    <w:rsid w:val="2D15353B"/>
    <w:rsid w:val="2E1D6664"/>
    <w:rsid w:val="2E988537"/>
    <w:rsid w:val="2FC39AAF"/>
    <w:rsid w:val="2FD956FA"/>
    <w:rsid w:val="2FDC307A"/>
    <w:rsid w:val="309DC213"/>
    <w:rsid w:val="309FB797"/>
    <w:rsid w:val="30F3BF00"/>
    <w:rsid w:val="314AE5EA"/>
    <w:rsid w:val="31506EB9"/>
    <w:rsid w:val="31D04B1C"/>
    <w:rsid w:val="31DF57C0"/>
    <w:rsid w:val="322852E1"/>
    <w:rsid w:val="34541C32"/>
    <w:rsid w:val="345FE303"/>
    <w:rsid w:val="34A182B3"/>
    <w:rsid w:val="354228F4"/>
    <w:rsid w:val="358D0D45"/>
    <w:rsid w:val="35C028B0"/>
    <w:rsid w:val="360F6FE6"/>
    <w:rsid w:val="365C1F6F"/>
    <w:rsid w:val="36B36BA1"/>
    <w:rsid w:val="36E1D1D3"/>
    <w:rsid w:val="36F3B00C"/>
    <w:rsid w:val="371BF61A"/>
    <w:rsid w:val="3736AF86"/>
    <w:rsid w:val="3766279F"/>
    <w:rsid w:val="37F9FE95"/>
    <w:rsid w:val="38951557"/>
    <w:rsid w:val="3A1B9C27"/>
    <w:rsid w:val="3A3EE579"/>
    <w:rsid w:val="3A479D18"/>
    <w:rsid w:val="3A8BCE91"/>
    <w:rsid w:val="3AF9FAD3"/>
    <w:rsid w:val="3BC4D937"/>
    <w:rsid w:val="3CD015C5"/>
    <w:rsid w:val="3D4C218F"/>
    <w:rsid w:val="3D7B30EE"/>
    <w:rsid w:val="3DF65B2E"/>
    <w:rsid w:val="3E731CE3"/>
    <w:rsid w:val="3F6F89EF"/>
    <w:rsid w:val="40600F3D"/>
    <w:rsid w:val="409B0D64"/>
    <w:rsid w:val="4138AD46"/>
    <w:rsid w:val="4206A827"/>
    <w:rsid w:val="421274EE"/>
    <w:rsid w:val="424421B9"/>
    <w:rsid w:val="428C6C6F"/>
    <w:rsid w:val="42D504D8"/>
    <w:rsid w:val="42E650A1"/>
    <w:rsid w:val="42FA5A0E"/>
    <w:rsid w:val="44E31869"/>
    <w:rsid w:val="45D27AFF"/>
    <w:rsid w:val="460BFCDD"/>
    <w:rsid w:val="460C0612"/>
    <w:rsid w:val="46F9A18B"/>
    <w:rsid w:val="470D8B42"/>
    <w:rsid w:val="47490C9A"/>
    <w:rsid w:val="47979611"/>
    <w:rsid w:val="47FF6F50"/>
    <w:rsid w:val="48D08F5A"/>
    <w:rsid w:val="49907839"/>
    <w:rsid w:val="4B15AF95"/>
    <w:rsid w:val="4B3D39E8"/>
    <w:rsid w:val="4B650A1B"/>
    <w:rsid w:val="4BD0111D"/>
    <w:rsid w:val="4CF0CA43"/>
    <w:rsid w:val="4DA42B26"/>
    <w:rsid w:val="4DAC92B7"/>
    <w:rsid w:val="4DD94B0C"/>
    <w:rsid w:val="4DE9B629"/>
    <w:rsid w:val="4E09B665"/>
    <w:rsid w:val="4E6C4175"/>
    <w:rsid w:val="4E7FA8FD"/>
    <w:rsid w:val="4E85AB68"/>
    <w:rsid w:val="4F2F2419"/>
    <w:rsid w:val="4F382DA0"/>
    <w:rsid w:val="4F55ED45"/>
    <w:rsid w:val="4F7B1DB6"/>
    <w:rsid w:val="4FE57AD6"/>
    <w:rsid w:val="4FF4D1C2"/>
    <w:rsid w:val="505DC809"/>
    <w:rsid w:val="50739123"/>
    <w:rsid w:val="509CE013"/>
    <w:rsid w:val="5111F1B3"/>
    <w:rsid w:val="511682D9"/>
    <w:rsid w:val="5157BD9C"/>
    <w:rsid w:val="518CF91C"/>
    <w:rsid w:val="52736EE2"/>
    <w:rsid w:val="529D31D2"/>
    <w:rsid w:val="52D9F364"/>
    <w:rsid w:val="5332212B"/>
    <w:rsid w:val="53F9BB87"/>
    <w:rsid w:val="546AE86E"/>
    <w:rsid w:val="5480BBD3"/>
    <w:rsid w:val="552BB2B1"/>
    <w:rsid w:val="567BFF41"/>
    <w:rsid w:val="5684C60C"/>
    <w:rsid w:val="56DECB9A"/>
    <w:rsid w:val="5714A420"/>
    <w:rsid w:val="5727A1C2"/>
    <w:rsid w:val="5747CD9A"/>
    <w:rsid w:val="57A78D90"/>
    <w:rsid w:val="57CF6A30"/>
    <w:rsid w:val="57D16F9A"/>
    <w:rsid w:val="583F4C3D"/>
    <w:rsid w:val="5909A5AE"/>
    <w:rsid w:val="593AD328"/>
    <w:rsid w:val="59E18696"/>
    <w:rsid w:val="5A9EB779"/>
    <w:rsid w:val="5AA388F2"/>
    <w:rsid w:val="5ADF268E"/>
    <w:rsid w:val="5B241EF3"/>
    <w:rsid w:val="5B26DCED"/>
    <w:rsid w:val="5B7759D1"/>
    <w:rsid w:val="5B942F81"/>
    <w:rsid w:val="5C3090A7"/>
    <w:rsid w:val="5CEB5912"/>
    <w:rsid w:val="5D297306"/>
    <w:rsid w:val="5E7902E2"/>
    <w:rsid w:val="5F74529C"/>
    <w:rsid w:val="605486C0"/>
    <w:rsid w:val="60B629D9"/>
    <w:rsid w:val="60D74F65"/>
    <w:rsid w:val="60F1779C"/>
    <w:rsid w:val="623DF8A3"/>
    <w:rsid w:val="63227968"/>
    <w:rsid w:val="635E494C"/>
    <w:rsid w:val="63D8B0C3"/>
    <w:rsid w:val="63EF2A0A"/>
    <w:rsid w:val="6454FCBF"/>
    <w:rsid w:val="648F57A0"/>
    <w:rsid w:val="64B7BB69"/>
    <w:rsid w:val="650AF687"/>
    <w:rsid w:val="6590B3E4"/>
    <w:rsid w:val="65CA67EC"/>
    <w:rsid w:val="65EDDA39"/>
    <w:rsid w:val="6662F558"/>
    <w:rsid w:val="66A54C04"/>
    <w:rsid w:val="66B76D6E"/>
    <w:rsid w:val="66DD51C5"/>
    <w:rsid w:val="66DF7538"/>
    <w:rsid w:val="66E55A5C"/>
    <w:rsid w:val="66F63F17"/>
    <w:rsid w:val="675535C6"/>
    <w:rsid w:val="67B419D7"/>
    <w:rsid w:val="67C7A4F9"/>
    <w:rsid w:val="68030C83"/>
    <w:rsid w:val="685968C7"/>
    <w:rsid w:val="69276087"/>
    <w:rsid w:val="69713923"/>
    <w:rsid w:val="69D6097A"/>
    <w:rsid w:val="69DE93CE"/>
    <w:rsid w:val="6A2128D9"/>
    <w:rsid w:val="6A72A5B6"/>
    <w:rsid w:val="6AEBFC90"/>
    <w:rsid w:val="6B6AA93B"/>
    <w:rsid w:val="6B9EA703"/>
    <w:rsid w:val="6BA7DE5B"/>
    <w:rsid w:val="6BAAB49F"/>
    <w:rsid w:val="6BDACC0D"/>
    <w:rsid w:val="6C5D2C7D"/>
    <w:rsid w:val="6D67E0C0"/>
    <w:rsid w:val="6E573BCA"/>
    <w:rsid w:val="6EB36F5C"/>
    <w:rsid w:val="6EF83D0B"/>
    <w:rsid w:val="6F256142"/>
    <w:rsid w:val="6F26DFBD"/>
    <w:rsid w:val="6F45FA64"/>
    <w:rsid w:val="7021E6F0"/>
    <w:rsid w:val="707EC868"/>
    <w:rsid w:val="71EFFACD"/>
    <w:rsid w:val="72157CB1"/>
    <w:rsid w:val="72F76B83"/>
    <w:rsid w:val="73871AC5"/>
    <w:rsid w:val="74624DC7"/>
    <w:rsid w:val="748A28C9"/>
    <w:rsid w:val="75E9DEAF"/>
    <w:rsid w:val="75E9E1DE"/>
    <w:rsid w:val="763CA26F"/>
    <w:rsid w:val="7715521F"/>
    <w:rsid w:val="775E7B96"/>
    <w:rsid w:val="79C78DAF"/>
    <w:rsid w:val="7A404583"/>
    <w:rsid w:val="7A4A34FD"/>
    <w:rsid w:val="7B1A79C7"/>
    <w:rsid w:val="7B2638E6"/>
    <w:rsid w:val="7B87F863"/>
    <w:rsid w:val="7C014865"/>
    <w:rsid w:val="7C5BBEC6"/>
    <w:rsid w:val="7DC8AA34"/>
    <w:rsid w:val="7DE0EA1D"/>
    <w:rsid w:val="7E2F428A"/>
    <w:rsid w:val="7ECEDBBE"/>
    <w:rsid w:val="7F9977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9F19B7"/>
  <w15:chartTrackingRefBased/>
  <w15:docId w15:val="{BEB287ED-ACD8-42C8-A488-A52E7AA6DA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2501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996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5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4.png"/><Relationship Id="rId5" Type="http://schemas.openxmlformats.org/officeDocument/2006/relationships/styles" Target="styles.xml"/><Relationship Id="rId10" Type="http://schemas.openxmlformats.org/officeDocument/2006/relationships/image" Target="media/image3.png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41073E675318488A0F9D8F6CFE19F4" ma:contentTypeVersion="12" ma:contentTypeDescription="Create a new document." ma:contentTypeScope="" ma:versionID="c6b20b8331326183dcc97e1bba330f19">
  <xsd:schema xmlns:xsd="http://www.w3.org/2001/XMLSchema" xmlns:xs="http://www.w3.org/2001/XMLSchema" xmlns:p="http://schemas.microsoft.com/office/2006/metadata/properties" xmlns:ns2="07f6886e-3338-40ab-80c8-608af800c8af" xmlns:ns3="fd2e2ca4-08d1-4b35-8b09-b5a5c7a99e75" targetNamespace="http://schemas.microsoft.com/office/2006/metadata/properties" ma:root="true" ma:fieldsID="3b60bba51f98715f491379cdfac8bbef" ns2:_="" ns3:_="">
    <xsd:import namespace="07f6886e-3338-40ab-80c8-608af800c8af"/>
    <xsd:import namespace="fd2e2ca4-08d1-4b35-8b09-b5a5c7a99e7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f6886e-3338-40ab-80c8-608af800c8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2e2ca4-08d1-4b35-8b09-b5a5c7a99e75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B95EFE1-01A5-4CD1-AF49-53E1FBFD63A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1E997CF-4AC2-4CA0-BE4A-3220F621499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6769423-8496-4B73-A7A8-E9EC6DE80A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7f6886e-3338-40ab-80c8-608af800c8af"/>
    <ds:schemaRef ds:uri="fd2e2ca4-08d1-4b35-8b09-b5a5c7a99e7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1</TotalTime>
  <Pages>4</Pages>
  <Words>223</Words>
  <Characters>127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nne, Francis O'Hara</dc:creator>
  <cp:keywords/>
  <dc:description/>
  <cp:lastModifiedBy>Ian Wells</cp:lastModifiedBy>
  <cp:revision>23</cp:revision>
  <dcterms:created xsi:type="dcterms:W3CDTF">2020-06-22T18:52:00Z</dcterms:created>
  <dcterms:modified xsi:type="dcterms:W3CDTF">2020-06-25T2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441073E675318488A0F9D8F6CFE19F4</vt:lpwstr>
  </property>
</Properties>
</file>